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790EF3" w14:textId="77777777" w:rsidR="00380FF1" w:rsidRPr="00380FF1" w:rsidRDefault="00380FF1" w:rsidP="00DE311A">
      <w:pPr>
        <w:numPr>
          <w:ilvl w:val="0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STANDARD, LISTING AND APPROVAL</w:t>
      </w:r>
    </w:p>
    <w:p w14:paraId="7E3F53BE" w14:textId="77777777" w:rsidR="00380FF1" w:rsidRPr="00380FF1" w:rsidRDefault="00380FF1" w:rsidP="00DE311A">
      <w:pPr>
        <w:numPr>
          <w:ilvl w:val="0"/>
          <w:numId w:val="3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NFPA 20</w:t>
      </w:r>
    </w:p>
    <w:p w14:paraId="5E7CAD90" w14:textId="12D12C58" w:rsidR="00380FF1" w:rsidRPr="00380FF1" w:rsidRDefault="00380FF1" w:rsidP="00DE311A">
      <w:pPr>
        <w:numPr>
          <w:ilvl w:val="0"/>
          <w:numId w:val="3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UL (UL218)</w:t>
      </w:r>
    </w:p>
    <w:p w14:paraId="701B4BCB" w14:textId="77777777" w:rsidR="00380FF1" w:rsidRPr="00380FF1" w:rsidRDefault="00380FF1" w:rsidP="00DE311A">
      <w:pPr>
        <w:numPr>
          <w:ilvl w:val="0"/>
          <w:numId w:val="3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FM Global (Class 1321/1323)</w:t>
      </w:r>
    </w:p>
    <w:p w14:paraId="6237ACD2" w14:textId="77777777" w:rsidR="00380FF1" w:rsidRPr="00380FF1" w:rsidRDefault="00380FF1" w:rsidP="00DE311A">
      <w:pPr>
        <w:numPr>
          <w:ilvl w:val="0"/>
          <w:numId w:val="3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City of New York for fire pump service</w:t>
      </w:r>
    </w:p>
    <w:p w14:paraId="0CEDDAB8" w14:textId="77777777" w:rsidR="00380FF1" w:rsidRPr="00380FF1" w:rsidRDefault="00380FF1" w:rsidP="00DE311A">
      <w:pPr>
        <w:numPr>
          <w:ilvl w:val="0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MANUFACTURER AND MODEL</w:t>
      </w:r>
    </w:p>
    <w:p w14:paraId="1BEC83F0" w14:textId="77777777" w:rsidR="00380FF1" w:rsidRPr="00380FF1" w:rsidRDefault="00380FF1" w:rsidP="00DE311A">
      <w:pPr>
        <w:numPr>
          <w:ilvl w:val="0"/>
          <w:numId w:val="12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Tornatech model GPD</w:t>
      </w:r>
    </w:p>
    <w:p w14:paraId="5B8E3F6A" w14:textId="77777777" w:rsidR="00380FF1" w:rsidRPr="00380FF1" w:rsidRDefault="00380FF1" w:rsidP="00DE311A">
      <w:pPr>
        <w:numPr>
          <w:ilvl w:val="0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SEISMIC CERTIFICATION</w:t>
      </w:r>
    </w:p>
    <w:p w14:paraId="7B23AC4E" w14:textId="77777777" w:rsidR="00380FF1" w:rsidRPr="00380FF1" w:rsidRDefault="00380FF1" w:rsidP="00DE311A">
      <w:pPr>
        <w:numPr>
          <w:ilvl w:val="0"/>
          <w:numId w:val="13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Test Criteria</w:t>
      </w:r>
    </w:p>
    <w:p w14:paraId="229634A2" w14:textId="77777777" w:rsidR="00380FF1" w:rsidRPr="00380FF1" w:rsidRDefault="00380FF1" w:rsidP="00DE311A">
      <w:pPr>
        <w:numPr>
          <w:ilvl w:val="1"/>
          <w:numId w:val="13"/>
        </w:numPr>
        <w:spacing w:after="0" w:line="240" w:lineRule="auto"/>
        <w:ind w:left="1437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ICC-ES AC156</w:t>
      </w:r>
    </w:p>
    <w:p w14:paraId="776DEDE9" w14:textId="77777777" w:rsidR="00380FF1" w:rsidRPr="00380FF1" w:rsidRDefault="00380FF1" w:rsidP="00DE311A">
      <w:pPr>
        <w:numPr>
          <w:ilvl w:val="0"/>
          <w:numId w:val="13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Building Code</w:t>
      </w:r>
    </w:p>
    <w:p w14:paraId="4F4CF349" w14:textId="77777777" w:rsidR="00380FF1" w:rsidRPr="00380FF1" w:rsidRDefault="00380FF1" w:rsidP="00DE311A">
      <w:pPr>
        <w:numPr>
          <w:ilvl w:val="1"/>
          <w:numId w:val="13"/>
        </w:numPr>
        <w:spacing w:after="0" w:line="240" w:lineRule="auto"/>
        <w:ind w:left="1437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IBC 2015</w:t>
      </w:r>
    </w:p>
    <w:p w14:paraId="561E2A3C" w14:textId="77777777" w:rsidR="00380FF1" w:rsidRDefault="00380FF1" w:rsidP="00DE311A">
      <w:pPr>
        <w:numPr>
          <w:ilvl w:val="1"/>
          <w:numId w:val="13"/>
        </w:numPr>
        <w:spacing w:after="0" w:line="240" w:lineRule="auto"/>
        <w:ind w:left="1437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CBC</w:t>
      </w:r>
      <w:r w:rsidR="00C47C47">
        <w:rPr>
          <w:sz w:val="20"/>
          <w:szCs w:val="20"/>
          <w:lang w:val="en-CA"/>
        </w:rPr>
        <w:t xml:space="preserve"> </w:t>
      </w:r>
      <w:r w:rsidRPr="00380FF1">
        <w:rPr>
          <w:sz w:val="20"/>
          <w:szCs w:val="20"/>
          <w:lang w:val="en-CA"/>
        </w:rPr>
        <w:t>201</w:t>
      </w:r>
      <w:r w:rsidR="00C47C47">
        <w:rPr>
          <w:sz w:val="20"/>
          <w:szCs w:val="20"/>
          <w:lang w:val="en-CA"/>
        </w:rPr>
        <w:t>6</w:t>
      </w:r>
    </w:p>
    <w:p w14:paraId="5E471D28" w14:textId="77777777" w:rsidR="00C47C47" w:rsidRDefault="00C47C47" w:rsidP="00DE311A">
      <w:pPr>
        <w:numPr>
          <w:ilvl w:val="1"/>
          <w:numId w:val="13"/>
        </w:numPr>
        <w:spacing w:after="0" w:line="240" w:lineRule="auto"/>
        <w:ind w:left="1437"/>
        <w:contextualSpacing/>
        <w:rPr>
          <w:sz w:val="20"/>
          <w:szCs w:val="20"/>
          <w:lang w:val="en-CA"/>
        </w:rPr>
      </w:pPr>
      <w:r>
        <w:rPr>
          <w:sz w:val="20"/>
          <w:szCs w:val="20"/>
          <w:lang w:val="en-CA"/>
        </w:rPr>
        <w:t>OSHPD Special Seismic Certification Preapproval – OSP</w:t>
      </w:r>
    </w:p>
    <w:p w14:paraId="69366DCE" w14:textId="77777777" w:rsidR="00C47C47" w:rsidRPr="002C0740" w:rsidRDefault="00C47C47" w:rsidP="00C47C47">
      <w:pPr>
        <w:pStyle w:val="ListParagraph"/>
        <w:spacing w:after="0" w:line="240" w:lineRule="auto"/>
        <w:ind w:left="737"/>
        <w:rPr>
          <w:sz w:val="20"/>
          <w:szCs w:val="20"/>
        </w:rPr>
      </w:pPr>
      <w:r>
        <w:rPr>
          <w:sz w:val="20"/>
          <w:szCs w:val="20"/>
          <w:lang w:val="en-CA"/>
        </w:rPr>
        <w:t xml:space="preserve">3.    </w:t>
      </w:r>
      <w:r w:rsidRPr="002C0740">
        <w:rPr>
          <w:sz w:val="20"/>
          <w:szCs w:val="20"/>
        </w:rPr>
        <w:t>Seismic Parameters</w:t>
      </w:r>
    </w:p>
    <w:p w14:paraId="681F75B7" w14:textId="77777777" w:rsidR="00C47C47" w:rsidRPr="00C47C47" w:rsidRDefault="00C47C47" w:rsidP="00DE311A">
      <w:pPr>
        <w:pStyle w:val="ListParagraph"/>
        <w:numPr>
          <w:ilvl w:val="2"/>
          <w:numId w:val="1"/>
        </w:numPr>
        <w:spacing w:after="0" w:line="240" w:lineRule="auto"/>
        <w:ind w:left="1437"/>
        <w:rPr>
          <w:sz w:val="20"/>
          <w:szCs w:val="20"/>
          <w:lang w:val="en-CA"/>
        </w:rPr>
      </w:pPr>
      <w:r w:rsidRPr="00C47C47">
        <w:rPr>
          <w:sz w:val="20"/>
          <w:szCs w:val="20"/>
        </w:rPr>
        <w:t>ASCE 7-10 Chapter 13</w:t>
      </w:r>
    </w:p>
    <w:p w14:paraId="19F3CD51" w14:textId="77777777" w:rsidR="00380FF1" w:rsidRPr="00380FF1" w:rsidRDefault="00380FF1" w:rsidP="00DE311A">
      <w:pPr>
        <w:numPr>
          <w:ilvl w:val="0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ENCLOSURE</w:t>
      </w:r>
    </w:p>
    <w:p w14:paraId="39185C1E" w14:textId="77777777" w:rsidR="00380FF1" w:rsidRPr="00380FF1" w:rsidRDefault="00380FF1" w:rsidP="00DE311A">
      <w:pPr>
        <w:numPr>
          <w:ilvl w:val="0"/>
          <w:numId w:val="4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NEMA 2</w:t>
      </w:r>
    </w:p>
    <w:p w14:paraId="7692AD82" w14:textId="77777777" w:rsidR="00380FF1" w:rsidRPr="00380FF1" w:rsidRDefault="00380FF1" w:rsidP="00DE311A">
      <w:pPr>
        <w:numPr>
          <w:ilvl w:val="0"/>
          <w:numId w:val="4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Bottom conduit entry gland plate</w:t>
      </w:r>
    </w:p>
    <w:p w14:paraId="7417406C" w14:textId="77777777" w:rsidR="00380FF1" w:rsidRPr="00380FF1" w:rsidRDefault="00380FF1" w:rsidP="00DE311A">
      <w:pPr>
        <w:numPr>
          <w:ilvl w:val="0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OPERATIONAL COMPONENTS</w:t>
      </w:r>
    </w:p>
    <w:p w14:paraId="3B0F542A" w14:textId="77777777" w:rsidR="00380FF1" w:rsidRPr="00380FF1" w:rsidRDefault="00380FF1" w:rsidP="00DE311A">
      <w:pPr>
        <w:numPr>
          <w:ilvl w:val="0"/>
          <w:numId w:val="5"/>
        </w:numPr>
        <w:spacing w:after="0" w:line="240" w:lineRule="auto"/>
        <w:contextualSpacing/>
        <w:rPr>
          <w:sz w:val="20"/>
          <w:szCs w:val="20"/>
          <w:lang w:val="en-CA"/>
        </w:rPr>
      </w:pPr>
      <w:proofErr w:type="spellStart"/>
      <w:r w:rsidRPr="00380FF1">
        <w:rPr>
          <w:sz w:val="20"/>
          <w:szCs w:val="20"/>
          <w:lang w:val="en-CA"/>
        </w:rPr>
        <w:t>Hand-OFF</w:t>
      </w:r>
      <w:proofErr w:type="spellEnd"/>
      <w:r w:rsidRPr="00380FF1">
        <w:rPr>
          <w:sz w:val="20"/>
          <w:szCs w:val="20"/>
          <w:lang w:val="en-CA"/>
        </w:rPr>
        <w:t>-Auto selector switch installed behind lockable breakable cover.</w:t>
      </w:r>
    </w:p>
    <w:p w14:paraId="561C9C82" w14:textId="77777777" w:rsidR="00380FF1" w:rsidRPr="00380FF1" w:rsidRDefault="00380FF1" w:rsidP="00DE311A">
      <w:pPr>
        <w:numPr>
          <w:ilvl w:val="0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TOUCH SCREEN OPERATOR INTERFACE</w:t>
      </w:r>
    </w:p>
    <w:p w14:paraId="22AD0B7C" w14:textId="77777777" w:rsidR="00380FF1" w:rsidRDefault="00E92D30" w:rsidP="00DE311A">
      <w:pPr>
        <w:numPr>
          <w:ilvl w:val="0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>
        <w:rPr>
          <w:sz w:val="20"/>
          <w:szCs w:val="20"/>
          <w:lang w:val="en-CA"/>
        </w:rPr>
        <w:t>7.0</w:t>
      </w:r>
      <w:r w:rsidR="00380FF1" w:rsidRPr="00380FF1">
        <w:rPr>
          <w:sz w:val="20"/>
          <w:szCs w:val="20"/>
          <w:lang w:val="en-CA"/>
        </w:rPr>
        <w:t>” LCD color touch screen (HMI technology) operator interface powered by an embedded microcomputer with software PLC logic</w:t>
      </w:r>
    </w:p>
    <w:p w14:paraId="639E48DF" w14:textId="77777777" w:rsidR="00B4089A" w:rsidRPr="00380FF1" w:rsidRDefault="00B4089A" w:rsidP="00DE311A">
      <w:pPr>
        <w:numPr>
          <w:ilvl w:val="0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>
        <w:rPr>
          <w:sz w:val="20"/>
          <w:szCs w:val="20"/>
          <w:lang w:val="en-CA"/>
        </w:rPr>
        <w:t>Keypad type pushbuttons:</w:t>
      </w:r>
    </w:p>
    <w:p w14:paraId="4A5E6F06" w14:textId="77777777" w:rsidR="00380FF1" w:rsidRPr="00380FF1" w:rsidRDefault="00380FF1" w:rsidP="00DE311A">
      <w:pPr>
        <w:numPr>
          <w:ilvl w:val="1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Crank from Battery #1</w:t>
      </w:r>
    </w:p>
    <w:p w14:paraId="23D6151E" w14:textId="77777777" w:rsidR="00380FF1" w:rsidRPr="00380FF1" w:rsidRDefault="00380FF1" w:rsidP="00DE311A">
      <w:pPr>
        <w:numPr>
          <w:ilvl w:val="1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Crank from Battery #2</w:t>
      </w:r>
    </w:p>
    <w:p w14:paraId="66F4F4DD" w14:textId="77777777" w:rsidR="00380FF1" w:rsidRPr="00380FF1" w:rsidRDefault="00380FF1" w:rsidP="00DE311A">
      <w:pPr>
        <w:numPr>
          <w:ilvl w:val="1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Stop</w:t>
      </w:r>
    </w:p>
    <w:p w14:paraId="5E62C1BD" w14:textId="77777777" w:rsidR="00380FF1" w:rsidRPr="00380FF1" w:rsidRDefault="00380FF1" w:rsidP="00DE311A">
      <w:pPr>
        <w:numPr>
          <w:ilvl w:val="1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Run test</w:t>
      </w:r>
    </w:p>
    <w:p w14:paraId="0DAF4861" w14:textId="77777777" w:rsidR="00E92D30" w:rsidRPr="00B4089A" w:rsidRDefault="00960AD0" w:rsidP="00DE311A">
      <w:pPr>
        <w:pStyle w:val="ListParagraph"/>
        <w:numPr>
          <w:ilvl w:val="0"/>
          <w:numId w:val="6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On-S</w:t>
      </w:r>
      <w:r w:rsidR="00E92D30" w:rsidRPr="00B4089A">
        <w:rPr>
          <w:sz w:val="20"/>
          <w:szCs w:val="20"/>
        </w:rPr>
        <w:t xml:space="preserve">creen </w:t>
      </w:r>
      <w:r>
        <w:rPr>
          <w:sz w:val="20"/>
          <w:szCs w:val="20"/>
        </w:rPr>
        <w:t>Menu</w:t>
      </w:r>
      <w:r w:rsidR="00E92D30" w:rsidRPr="00B4089A">
        <w:rPr>
          <w:sz w:val="20"/>
          <w:szCs w:val="20"/>
        </w:rPr>
        <w:t>:</w:t>
      </w:r>
    </w:p>
    <w:p w14:paraId="1878671D" w14:textId="77777777" w:rsidR="00E92D30" w:rsidRPr="00960AD0" w:rsidRDefault="00E92D30" w:rsidP="00DE311A">
      <w:pPr>
        <w:pStyle w:val="ListParagraph"/>
        <w:numPr>
          <w:ilvl w:val="0"/>
          <w:numId w:val="23"/>
        </w:numPr>
        <w:spacing w:after="0" w:line="240" w:lineRule="auto"/>
        <w:rPr>
          <w:sz w:val="20"/>
          <w:szCs w:val="20"/>
        </w:rPr>
      </w:pPr>
      <w:r w:rsidRPr="00960AD0">
        <w:rPr>
          <w:sz w:val="20"/>
          <w:szCs w:val="20"/>
        </w:rPr>
        <w:t>Home</w:t>
      </w:r>
    </w:p>
    <w:p w14:paraId="5E188E03" w14:textId="77777777" w:rsidR="00E92D30" w:rsidRPr="00960AD0" w:rsidRDefault="00E92D30" w:rsidP="00DE311A">
      <w:pPr>
        <w:pStyle w:val="ListParagraph"/>
        <w:numPr>
          <w:ilvl w:val="0"/>
          <w:numId w:val="23"/>
        </w:numPr>
        <w:spacing w:after="0" w:line="240" w:lineRule="auto"/>
        <w:rPr>
          <w:sz w:val="20"/>
          <w:szCs w:val="20"/>
        </w:rPr>
      </w:pPr>
      <w:r w:rsidRPr="00960AD0">
        <w:rPr>
          <w:sz w:val="20"/>
          <w:szCs w:val="20"/>
        </w:rPr>
        <w:t>Alarms</w:t>
      </w:r>
    </w:p>
    <w:p w14:paraId="6F0CF80E" w14:textId="77777777" w:rsidR="00E92D30" w:rsidRPr="00960AD0" w:rsidRDefault="00E92D30" w:rsidP="00DE311A">
      <w:pPr>
        <w:pStyle w:val="ListParagraph"/>
        <w:numPr>
          <w:ilvl w:val="0"/>
          <w:numId w:val="23"/>
        </w:numPr>
        <w:spacing w:after="0" w:line="240" w:lineRule="auto"/>
        <w:rPr>
          <w:sz w:val="20"/>
          <w:szCs w:val="20"/>
        </w:rPr>
      </w:pPr>
      <w:r w:rsidRPr="00960AD0">
        <w:rPr>
          <w:sz w:val="20"/>
          <w:szCs w:val="20"/>
        </w:rPr>
        <w:t>Configuration</w:t>
      </w:r>
    </w:p>
    <w:p w14:paraId="5F9531A9" w14:textId="77777777" w:rsidR="00E92D30" w:rsidRPr="00960AD0" w:rsidRDefault="00E92D30" w:rsidP="00DE311A">
      <w:pPr>
        <w:pStyle w:val="ListParagraph"/>
        <w:numPr>
          <w:ilvl w:val="0"/>
          <w:numId w:val="23"/>
        </w:numPr>
        <w:spacing w:after="0" w:line="240" w:lineRule="auto"/>
        <w:rPr>
          <w:sz w:val="20"/>
          <w:szCs w:val="20"/>
        </w:rPr>
      </w:pPr>
      <w:r w:rsidRPr="00960AD0">
        <w:rPr>
          <w:sz w:val="20"/>
          <w:szCs w:val="20"/>
        </w:rPr>
        <w:t>History</w:t>
      </w:r>
    </w:p>
    <w:p w14:paraId="799F14E8" w14:textId="77777777" w:rsidR="00E92D30" w:rsidRPr="00960AD0" w:rsidRDefault="00E92D30" w:rsidP="00DE311A">
      <w:pPr>
        <w:pStyle w:val="ListParagraph"/>
        <w:numPr>
          <w:ilvl w:val="0"/>
          <w:numId w:val="23"/>
        </w:numPr>
        <w:spacing w:after="0" w:line="240" w:lineRule="auto"/>
        <w:rPr>
          <w:sz w:val="20"/>
          <w:szCs w:val="20"/>
        </w:rPr>
      </w:pPr>
      <w:r w:rsidRPr="00960AD0">
        <w:rPr>
          <w:sz w:val="20"/>
          <w:szCs w:val="20"/>
        </w:rPr>
        <w:t>Service</w:t>
      </w:r>
    </w:p>
    <w:p w14:paraId="66F1F36D" w14:textId="77777777" w:rsidR="00E92D30" w:rsidRPr="00960AD0" w:rsidRDefault="00E92D30" w:rsidP="00DE311A">
      <w:pPr>
        <w:pStyle w:val="ListParagraph"/>
        <w:numPr>
          <w:ilvl w:val="0"/>
          <w:numId w:val="23"/>
        </w:numPr>
        <w:spacing w:after="0" w:line="240" w:lineRule="auto"/>
        <w:rPr>
          <w:sz w:val="20"/>
          <w:szCs w:val="20"/>
        </w:rPr>
      </w:pPr>
      <w:r w:rsidRPr="00960AD0">
        <w:rPr>
          <w:sz w:val="20"/>
          <w:szCs w:val="20"/>
        </w:rPr>
        <w:t>Manuals</w:t>
      </w:r>
    </w:p>
    <w:p w14:paraId="6B149335" w14:textId="77777777" w:rsidR="00E92D30" w:rsidRPr="00960AD0" w:rsidRDefault="00E92D30" w:rsidP="00DE311A">
      <w:pPr>
        <w:pStyle w:val="ListParagraph"/>
        <w:numPr>
          <w:ilvl w:val="0"/>
          <w:numId w:val="23"/>
        </w:numPr>
        <w:spacing w:after="0" w:line="240" w:lineRule="auto"/>
        <w:rPr>
          <w:sz w:val="20"/>
          <w:szCs w:val="20"/>
        </w:rPr>
      </w:pPr>
      <w:r w:rsidRPr="00960AD0">
        <w:rPr>
          <w:sz w:val="20"/>
          <w:szCs w:val="20"/>
        </w:rPr>
        <w:t>Language</w:t>
      </w:r>
    </w:p>
    <w:p w14:paraId="0F6046B4" w14:textId="77777777" w:rsidR="00380FF1" w:rsidRPr="00380FF1" w:rsidRDefault="00380FF1" w:rsidP="00DE311A">
      <w:pPr>
        <w:numPr>
          <w:ilvl w:val="0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Shall graphically display:</w:t>
      </w:r>
    </w:p>
    <w:p w14:paraId="7B8510F9" w14:textId="77777777" w:rsidR="00380FF1" w:rsidRPr="00380FF1" w:rsidRDefault="00380FF1" w:rsidP="00DE311A">
      <w:pPr>
        <w:numPr>
          <w:ilvl w:val="1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AC power present</w:t>
      </w:r>
    </w:p>
    <w:p w14:paraId="3AE91964" w14:textId="77777777" w:rsidR="00380FF1" w:rsidRPr="00380FF1" w:rsidRDefault="00380FF1" w:rsidP="00DE311A">
      <w:pPr>
        <w:numPr>
          <w:ilvl w:val="1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Charger #1</w:t>
      </w:r>
      <w:r>
        <w:rPr>
          <w:sz w:val="20"/>
          <w:szCs w:val="20"/>
          <w:lang w:val="en-CA"/>
        </w:rPr>
        <w:t xml:space="preserve"> and </w:t>
      </w:r>
      <w:r w:rsidRPr="00380FF1">
        <w:rPr>
          <w:sz w:val="20"/>
          <w:szCs w:val="20"/>
          <w:lang w:val="en-CA"/>
        </w:rPr>
        <w:t>#2 charging mode</w:t>
      </w:r>
    </w:p>
    <w:p w14:paraId="1B7FF1C3" w14:textId="77777777" w:rsidR="00380FF1" w:rsidRPr="00380FF1" w:rsidRDefault="00380FF1" w:rsidP="00DE311A">
      <w:pPr>
        <w:numPr>
          <w:ilvl w:val="1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Battery #1 and #2 voltage and amperage</w:t>
      </w:r>
    </w:p>
    <w:p w14:paraId="166A96EA" w14:textId="77777777" w:rsidR="00380FF1" w:rsidRPr="00380FF1" w:rsidRDefault="00380FF1" w:rsidP="00DE311A">
      <w:pPr>
        <w:numPr>
          <w:ilvl w:val="1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System pressure</w:t>
      </w:r>
    </w:p>
    <w:p w14:paraId="122C5704" w14:textId="77777777" w:rsidR="00380FF1" w:rsidRPr="00380FF1" w:rsidRDefault="00380FF1" w:rsidP="00DE311A">
      <w:pPr>
        <w:numPr>
          <w:ilvl w:val="1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Cut-out and cut-in pressure settings</w:t>
      </w:r>
    </w:p>
    <w:p w14:paraId="4A12FD48" w14:textId="77777777" w:rsidR="00380FF1" w:rsidRPr="00380FF1" w:rsidRDefault="00380FF1" w:rsidP="00DE311A">
      <w:pPr>
        <w:numPr>
          <w:ilvl w:val="1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Starter #1 and #2 rest or cranking</w:t>
      </w:r>
    </w:p>
    <w:p w14:paraId="558BA246" w14:textId="77777777" w:rsidR="00380FF1" w:rsidRPr="00380FF1" w:rsidRDefault="00380FF1" w:rsidP="00DE311A">
      <w:pPr>
        <w:numPr>
          <w:ilvl w:val="1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Engine stopped / running</w:t>
      </w:r>
    </w:p>
    <w:p w14:paraId="68DD3F94" w14:textId="77777777" w:rsidR="00380FF1" w:rsidRPr="00380FF1" w:rsidRDefault="00380FF1" w:rsidP="00DE311A">
      <w:pPr>
        <w:numPr>
          <w:ilvl w:val="1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Type of starting cause</w:t>
      </w:r>
    </w:p>
    <w:p w14:paraId="0ADCFD0A" w14:textId="77777777" w:rsidR="00380FF1" w:rsidRPr="00380FF1" w:rsidRDefault="00380FF1" w:rsidP="00DE311A">
      <w:pPr>
        <w:numPr>
          <w:ilvl w:val="1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Fuel solenoid valve energized / not energized</w:t>
      </w:r>
    </w:p>
    <w:p w14:paraId="5AE42E2A" w14:textId="77777777" w:rsidR="00380FF1" w:rsidRPr="00380FF1" w:rsidRDefault="00380FF1" w:rsidP="00DE311A">
      <w:pPr>
        <w:numPr>
          <w:ilvl w:val="1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Timers counting</w:t>
      </w:r>
    </w:p>
    <w:p w14:paraId="7ECBF0AC" w14:textId="77777777" w:rsidR="00380FF1" w:rsidRPr="00380FF1" w:rsidRDefault="00380FF1" w:rsidP="00DE311A">
      <w:pPr>
        <w:numPr>
          <w:ilvl w:val="1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proofErr w:type="spellStart"/>
      <w:r w:rsidRPr="00380FF1">
        <w:rPr>
          <w:sz w:val="20"/>
          <w:szCs w:val="20"/>
          <w:lang w:val="en-CA"/>
        </w:rPr>
        <w:t>Hand-OFF</w:t>
      </w:r>
      <w:proofErr w:type="spellEnd"/>
      <w:r w:rsidRPr="00380FF1">
        <w:rPr>
          <w:sz w:val="20"/>
          <w:szCs w:val="20"/>
          <w:lang w:val="en-CA"/>
        </w:rPr>
        <w:t>-Auto selector switch position</w:t>
      </w:r>
    </w:p>
    <w:p w14:paraId="70DCFA81" w14:textId="77777777" w:rsidR="00380FF1" w:rsidRPr="00380FF1" w:rsidRDefault="00380FF1" w:rsidP="00DE311A">
      <w:pPr>
        <w:numPr>
          <w:ilvl w:val="1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Actuation mode</w:t>
      </w:r>
    </w:p>
    <w:p w14:paraId="68832929" w14:textId="77777777" w:rsidR="00380FF1" w:rsidRPr="00306706" w:rsidRDefault="00380FF1" w:rsidP="00DE311A">
      <w:pPr>
        <w:numPr>
          <w:ilvl w:val="1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06706">
        <w:rPr>
          <w:sz w:val="20"/>
          <w:szCs w:val="20"/>
          <w:lang w:val="en-CA"/>
        </w:rPr>
        <w:t>Type of controller</w:t>
      </w:r>
    </w:p>
    <w:p w14:paraId="0ACF054E" w14:textId="77777777" w:rsidR="00380FF1" w:rsidRPr="00380FF1" w:rsidRDefault="00380FF1" w:rsidP="00DE311A">
      <w:pPr>
        <w:numPr>
          <w:ilvl w:val="1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Method of shutdown</w:t>
      </w:r>
    </w:p>
    <w:p w14:paraId="430B3B08" w14:textId="77777777" w:rsidR="00380FF1" w:rsidRPr="00380FF1" w:rsidRDefault="00380FF1" w:rsidP="00DE311A">
      <w:pPr>
        <w:numPr>
          <w:ilvl w:val="1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Time and date</w:t>
      </w:r>
    </w:p>
    <w:p w14:paraId="20E47681" w14:textId="77777777" w:rsidR="00380FF1" w:rsidRDefault="00380FF1" w:rsidP="00DE311A">
      <w:pPr>
        <w:numPr>
          <w:ilvl w:val="1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 xml:space="preserve">Pump room temperature </w:t>
      </w:r>
      <w:r w:rsidR="00B4089A">
        <w:rPr>
          <w:sz w:val="20"/>
          <w:szCs w:val="20"/>
          <w:lang w:val="en-CA"/>
        </w:rPr>
        <w:t xml:space="preserve">      </w:t>
      </w:r>
      <w:r w:rsidRPr="00380FF1">
        <w:rPr>
          <w:sz w:val="20"/>
          <w:szCs w:val="20"/>
          <w:lang w:val="en-CA"/>
        </w:rPr>
        <w:t>(⁰F or ⁰C)</w:t>
      </w:r>
    </w:p>
    <w:p w14:paraId="77A2E91C" w14:textId="77777777" w:rsidR="00240AD4" w:rsidRPr="00380FF1" w:rsidRDefault="00240AD4" w:rsidP="00DE311A">
      <w:pPr>
        <w:numPr>
          <w:ilvl w:val="1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>
        <w:rPr>
          <w:sz w:val="20"/>
          <w:szCs w:val="20"/>
          <w:lang w:val="en-CA"/>
        </w:rPr>
        <w:t>Digital pressure gauge</w:t>
      </w:r>
    </w:p>
    <w:p w14:paraId="3FD5C47E" w14:textId="77777777" w:rsidR="00380FF1" w:rsidRPr="00380FF1" w:rsidRDefault="00380FF1" w:rsidP="00DE311A">
      <w:pPr>
        <w:numPr>
          <w:ilvl w:val="0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System pressure selectable units of measure:</w:t>
      </w:r>
    </w:p>
    <w:p w14:paraId="06DFF037" w14:textId="77777777" w:rsidR="00380FF1" w:rsidRPr="00380FF1" w:rsidRDefault="00380FF1" w:rsidP="00DE311A">
      <w:pPr>
        <w:numPr>
          <w:ilvl w:val="1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PSI</w:t>
      </w:r>
    </w:p>
    <w:p w14:paraId="580F2AAC" w14:textId="77777777" w:rsidR="00380FF1" w:rsidRPr="00380FF1" w:rsidRDefault="00380FF1" w:rsidP="00DE311A">
      <w:pPr>
        <w:numPr>
          <w:ilvl w:val="1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kPa</w:t>
      </w:r>
    </w:p>
    <w:p w14:paraId="58E4E744" w14:textId="77777777" w:rsidR="00380FF1" w:rsidRPr="00380FF1" w:rsidRDefault="00380FF1" w:rsidP="00DE311A">
      <w:pPr>
        <w:numPr>
          <w:ilvl w:val="1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Bar</w:t>
      </w:r>
    </w:p>
    <w:p w14:paraId="60891349" w14:textId="77777777" w:rsidR="00380FF1" w:rsidRPr="00380FF1" w:rsidRDefault="00380FF1" w:rsidP="00DE311A">
      <w:pPr>
        <w:numPr>
          <w:ilvl w:val="1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Feet of head</w:t>
      </w:r>
    </w:p>
    <w:p w14:paraId="05B5D3D4" w14:textId="77777777" w:rsidR="00380FF1" w:rsidRPr="00380FF1" w:rsidRDefault="00380FF1" w:rsidP="00DE311A">
      <w:pPr>
        <w:numPr>
          <w:ilvl w:val="1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Meter of water</w:t>
      </w:r>
    </w:p>
    <w:p w14:paraId="2B8C2C9B" w14:textId="77777777" w:rsidR="00380FF1" w:rsidRPr="00380FF1" w:rsidRDefault="00380FF1" w:rsidP="00DE311A">
      <w:pPr>
        <w:numPr>
          <w:ilvl w:val="0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Shall allow programming and display of:</w:t>
      </w:r>
    </w:p>
    <w:p w14:paraId="3B97FFD0" w14:textId="77777777" w:rsidR="00380FF1" w:rsidRPr="00380FF1" w:rsidRDefault="00380FF1" w:rsidP="00DE311A">
      <w:pPr>
        <w:numPr>
          <w:ilvl w:val="1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Cut-In and Cut-Out pressure settings</w:t>
      </w:r>
    </w:p>
    <w:p w14:paraId="513DAFAB" w14:textId="77777777" w:rsidR="00380FF1" w:rsidRPr="00380FF1" w:rsidRDefault="00380FF1" w:rsidP="00DE311A">
      <w:pPr>
        <w:numPr>
          <w:ilvl w:val="1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Minimum run period timer</w:t>
      </w:r>
    </w:p>
    <w:p w14:paraId="46891C8C" w14:textId="77777777" w:rsidR="00380FF1" w:rsidRPr="00380FF1" w:rsidRDefault="00380FF1" w:rsidP="00DE311A">
      <w:pPr>
        <w:numPr>
          <w:ilvl w:val="1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Sequential start timer</w:t>
      </w:r>
    </w:p>
    <w:p w14:paraId="1518F024" w14:textId="77777777" w:rsidR="00380FF1" w:rsidRPr="00380FF1" w:rsidRDefault="00380FF1" w:rsidP="00DE311A">
      <w:pPr>
        <w:numPr>
          <w:ilvl w:val="1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Periodic test timer</w:t>
      </w:r>
    </w:p>
    <w:p w14:paraId="78C16147" w14:textId="77777777" w:rsidR="00380FF1" w:rsidRPr="00380FF1" w:rsidRDefault="00380FF1" w:rsidP="00DE311A">
      <w:pPr>
        <w:numPr>
          <w:ilvl w:val="0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Shall allow select</w:t>
      </w:r>
      <w:r w:rsidR="00306706">
        <w:rPr>
          <w:sz w:val="20"/>
          <w:szCs w:val="20"/>
          <w:lang w:val="en-CA"/>
        </w:rPr>
        <w:t>ion of</w:t>
      </w:r>
      <w:r w:rsidRPr="00380FF1">
        <w:rPr>
          <w:sz w:val="20"/>
          <w:szCs w:val="20"/>
          <w:lang w:val="en-CA"/>
        </w:rPr>
        <w:t xml:space="preserve"> the language of operation</w:t>
      </w:r>
      <w:r w:rsidR="00306706">
        <w:rPr>
          <w:sz w:val="20"/>
          <w:szCs w:val="20"/>
          <w:lang w:val="en-CA"/>
        </w:rPr>
        <w:t>.</w:t>
      </w:r>
    </w:p>
    <w:p w14:paraId="2DBDD695" w14:textId="77777777" w:rsidR="00306706" w:rsidRPr="00534C47" w:rsidRDefault="00306706" w:rsidP="00306706">
      <w:pPr>
        <w:pStyle w:val="ListParagraph"/>
        <w:numPr>
          <w:ilvl w:val="0"/>
          <w:numId w:val="6"/>
        </w:numPr>
        <w:spacing w:after="0" w:line="240" w:lineRule="auto"/>
        <w:ind w:left="1077" w:hanging="357"/>
        <w:rPr>
          <w:sz w:val="20"/>
          <w:szCs w:val="20"/>
        </w:rPr>
      </w:pPr>
      <w:r w:rsidRPr="00534C47">
        <w:rPr>
          <w:sz w:val="20"/>
          <w:szCs w:val="20"/>
        </w:rPr>
        <w:t>Shall allow on-screen viewing and downloading of the corresponding Operation Manual in the chosen language.</w:t>
      </w:r>
    </w:p>
    <w:p w14:paraId="66DDDA48" w14:textId="77777777" w:rsidR="00380FF1" w:rsidRPr="00380FF1" w:rsidRDefault="00380FF1" w:rsidP="00DE311A">
      <w:pPr>
        <w:numPr>
          <w:ilvl w:val="0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COMMUNICATION PROTOCOL CAPABILITY</w:t>
      </w:r>
    </w:p>
    <w:p w14:paraId="680BF949" w14:textId="77777777" w:rsidR="00380FF1" w:rsidRPr="00380FF1" w:rsidRDefault="00380FF1" w:rsidP="00DE311A">
      <w:pPr>
        <w:numPr>
          <w:ilvl w:val="0"/>
          <w:numId w:val="14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Modbus with TCP/IP frame format and shielded female RJ45 connector</w:t>
      </w:r>
    </w:p>
    <w:p w14:paraId="2E674C66" w14:textId="77777777" w:rsidR="00380FF1" w:rsidRPr="00201943" w:rsidRDefault="00380FF1" w:rsidP="00DE311A">
      <w:pPr>
        <w:numPr>
          <w:ilvl w:val="0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201943">
        <w:rPr>
          <w:sz w:val="20"/>
          <w:szCs w:val="20"/>
          <w:lang w:val="en-CA"/>
        </w:rPr>
        <w:t>STATE AND ALARM VISUAL INDICATORS</w:t>
      </w:r>
    </w:p>
    <w:p w14:paraId="4BEAA797" w14:textId="77777777" w:rsidR="00380FF1" w:rsidRPr="00201943" w:rsidRDefault="00380FF1" w:rsidP="00DE311A">
      <w:pPr>
        <w:numPr>
          <w:ilvl w:val="0"/>
          <w:numId w:val="7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201943">
        <w:rPr>
          <w:sz w:val="20"/>
          <w:szCs w:val="20"/>
          <w:lang w:val="en-CA"/>
        </w:rPr>
        <w:t>Shall visually indicate and differentiate the criticalness by color:</w:t>
      </w:r>
    </w:p>
    <w:p w14:paraId="042C3116" w14:textId="77777777" w:rsidR="000D528C" w:rsidRPr="000D528C" w:rsidRDefault="000D528C" w:rsidP="000D528C">
      <w:pPr>
        <w:pStyle w:val="ListParagraph"/>
        <w:numPr>
          <w:ilvl w:val="0"/>
          <w:numId w:val="25"/>
        </w:numPr>
        <w:spacing w:after="0"/>
        <w:rPr>
          <w:rFonts w:asciiTheme="minorHAnsi" w:hAnsiTheme="minorHAnsi" w:cstheme="minorHAnsi"/>
          <w:noProof/>
          <w:sz w:val="20"/>
          <w:szCs w:val="20"/>
        </w:rPr>
      </w:pPr>
      <w:r w:rsidRPr="000D528C">
        <w:rPr>
          <w:rFonts w:asciiTheme="minorHAnsi" w:hAnsiTheme="minorHAnsi" w:cstheme="minorHAnsi"/>
          <w:noProof/>
          <w:sz w:val="20"/>
          <w:szCs w:val="20"/>
        </w:rPr>
        <w:t>AC fail</w:t>
      </w:r>
    </w:p>
    <w:p w14:paraId="47EF6F03" w14:textId="1F27A05B" w:rsidR="00240AD4" w:rsidRPr="005C630B" w:rsidRDefault="000D528C" w:rsidP="005C630B">
      <w:pPr>
        <w:pStyle w:val="ListParagraph"/>
        <w:numPr>
          <w:ilvl w:val="0"/>
          <w:numId w:val="25"/>
        </w:numPr>
        <w:spacing w:after="0"/>
        <w:rPr>
          <w:rFonts w:asciiTheme="minorHAnsi" w:hAnsiTheme="minorHAnsi" w:cstheme="minorHAnsi"/>
          <w:noProof/>
          <w:sz w:val="20"/>
          <w:szCs w:val="20"/>
        </w:rPr>
      </w:pPr>
      <w:r w:rsidRPr="000D528C">
        <w:rPr>
          <w:rFonts w:asciiTheme="minorHAnsi" w:hAnsiTheme="minorHAnsi" w:cstheme="minorHAnsi"/>
          <w:noProof/>
          <w:sz w:val="20"/>
          <w:szCs w:val="20"/>
        </w:rPr>
        <w:t>DC fail</w:t>
      </w:r>
    </w:p>
    <w:p w14:paraId="4782A6E6" w14:textId="77777777" w:rsidR="000D528C" w:rsidRPr="00240AD4" w:rsidRDefault="000D528C" w:rsidP="00240AD4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Battery fail 1, 2</w:t>
      </w:r>
    </w:p>
    <w:p w14:paraId="7A49931A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Charger fail 1, 2</w:t>
      </w:r>
    </w:p>
    <w:p w14:paraId="739D4C92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Engine trouble</w:t>
      </w:r>
    </w:p>
    <w:p w14:paraId="748F6E41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Pump room trouble</w:t>
      </w:r>
    </w:p>
    <w:p w14:paraId="3D859F23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lastRenderedPageBreak/>
        <w:t>Controller trouble</w:t>
      </w:r>
    </w:p>
    <w:p w14:paraId="4A36CE5E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Service required</w:t>
      </w:r>
    </w:p>
    <w:p w14:paraId="3397BF05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Weak battery 1</w:t>
      </w:r>
    </w:p>
    <w:p w14:paraId="5F87F89C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Weak battery 2</w:t>
      </w:r>
    </w:p>
    <w:p w14:paraId="7E5951AF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Loss of continuity with Contactor 1</w:t>
      </w:r>
    </w:p>
    <w:p w14:paraId="439F9EAF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Loss of continuity with Contactor 2</w:t>
      </w:r>
    </w:p>
    <w:p w14:paraId="5D978001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Weekly test Cut-In not reached</w:t>
      </w:r>
    </w:p>
    <w:p w14:paraId="18169DCD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Weekly test check solenoid valve</w:t>
      </w:r>
    </w:p>
    <w:p w14:paraId="36B0897B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Faulty pressure transducer</w:t>
      </w:r>
    </w:p>
    <w:p w14:paraId="2D96FC84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Low raw water flow</w:t>
      </w:r>
    </w:p>
    <w:p w14:paraId="14621CB6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Engine fail when running</w:t>
      </w:r>
    </w:p>
    <w:p w14:paraId="12F433E8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Engine fail to start</w:t>
      </w:r>
    </w:p>
    <w:p w14:paraId="3D781131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Engine overspeed</w:t>
      </w:r>
    </w:p>
    <w:p w14:paraId="42384A56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Low ambient temperature</w:t>
      </w:r>
    </w:p>
    <w:p w14:paraId="04888E4D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Pump on demand</w:t>
      </w:r>
    </w:p>
    <w:p w14:paraId="05C7D746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Invalid Cut-In</w:t>
      </w:r>
    </w:p>
    <w:p w14:paraId="5E9A4DDA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Overpressure</w:t>
      </w:r>
    </w:p>
    <w:p w14:paraId="60A99197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Underpressure</w:t>
      </w:r>
    </w:p>
    <w:p w14:paraId="64432F2F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Battery 1 overvoltage</w:t>
      </w:r>
    </w:p>
    <w:p w14:paraId="00761C68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Battery 2 overvoltage</w:t>
      </w:r>
    </w:p>
    <w:p w14:paraId="4E2C7EB3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Water reservoir low</w:t>
      </w:r>
    </w:p>
    <w:p w14:paraId="16348162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Fuel tank Leak</w:t>
      </w:r>
    </w:p>
    <w:p w14:paraId="77545BA6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Low fuel level</w:t>
      </w:r>
    </w:p>
    <w:p w14:paraId="7A4CE158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High fuel level</w:t>
      </w:r>
    </w:p>
    <w:p w14:paraId="726DD87D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Engine ECM in alternate position</w:t>
      </w:r>
    </w:p>
    <w:p w14:paraId="7B17266C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Engine fuel injection malfunction</w:t>
      </w:r>
    </w:p>
    <w:p w14:paraId="4229F68B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Engine high temperature</w:t>
      </w:r>
    </w:p>
    <w:p w14:paraId="5EE40F55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Engine low temperature</w:t>
      </w:r>
    </w:p>
    <w:p w14:paraId="6E2D0BBD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Engine ECM warning</w:t>
      </w:r>
    </w:p>
    <w:p w14:paraId="51284606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Engine ECM fault</w:t>
      </w:r>
    </w:p>
    <w:p w14:paraId="11133178" w14:textId="77777777" w:rsidR="000D528C" w:rsidRPr="00240AD4" w:rsidRDefault="000D528C" w:rsidP="00201943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Engine low oil pressure</w:t>
      </w:r>
    </w:p>
    <w:p w14:paraId="285D818B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High raw water temperature</w:t>
      </w:r>
    </w:p>
    <w:p w14:paraId="263F66C6" w14:textId="5F3D6570" w:rsidR="000D528C" w:rsidRPr="00240AD4" w:rsidRDefault="00C737AF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>
        <w:rPr>
          <w:rFonts w:asciiTheme="minorHAnsi" w:hAnsiTheme="minorHAnsi" w:cstheme="minorHAnsi"/>
          <w:noProof/>
          <w:sz w:val="20"/>
          <w:szCs w:val="20"/>
        </w:rPr>
        <w:t>L</w:t>
      </w:r>
      <w:r w:rsidR="000D528C" w:rsidRPr="00240AD4">
        <w:rPr>
          <w:rFonts w:asciiTheme="minorHAnsi" w:hAnsiTheme="minorHAnsi" w:cstheme="minorHAnsi"/>
          <w:noProof/>
          <w:sz w:val="20"/>
          <w:szCs w:val="20"/>
        </w:rPr>
        <w:t>ow suction pressure</w:t>
      </w:r>
    </w:p>
    <w:p w14:paraId="69567306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Engine Run</w:t>
      </w:r>
    </w:p>
    <w:p w14:paraId="348796C1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Main switch AUTO</w:t>
      </w:r>
    </w:p>
    <w:p w14:paraId="50AF4154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Pump room temperature (F or C)</w:t>
      </w:r>
    </w:p>
    <w:p w14:paraId="6E6A1DD6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Periodic test</w:t>
      </w:r>
    </w:p>
    <w:p w14:paraId="78079147" w14:textId="77777777" w:rsidR="000D528C" w:rsidRPr="00240AD4" w:rsidRDefault="000D528C" w:rsidP="00240AD4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Main switch in HAND</w:t>
      </w:r>
    </w:p>
    <w:p w14:paraId="555D386B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Cranking cycle</w:t>
      </w:r>
    </w:p>
    <w:p w14:paraId="744A42CD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Main switch in OFF</w:t>
      </w:r>
    </w:p>
    <w:p w14:paraId="69B826CB" w14:textId="12D23478" w:rsidR="00240AD4" w:rsidRPr="005C630B" w:rsidRDefault="000D528C" w:rsidP="005C630B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AC Power available</w:t>
      </w:r>
    </w:p>
    <w:p w14:paraId="58B526EA" w14:textId="77777777" w:rsidR="00380FF1" w:rsidRPr="00BB5D9F" w:rsidRDefault="00380FF1" w:rsidP="00DE311A">
      <w:pPr>
        <w:numPr>
          <w:ilvl w:val="0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CRANK CYCLE</w:t>
      </w:r>
    </w:p>
    <w:p w14:paraId="38A2D1CC" w14:textId="77777777" w:rsidR="00380FF1" w:rsidRPr="00380FF1" w:rsidRDefault="00380FF1" w:rsidP="00DE311A">
      <w:pPr>
        <w:numPr>
          <w:ilvl w:val="0"/>
          <w:numId w:val="8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Crank from battery 1 for 15 seconds</w:t>
      </w:r>
    </w:p>
    <w:p w14:paraId="59576370" w14:textId="77777777" w:rsidR="00380FF1" w:rsidRPr="00380FF1" w:rsidRDefault="00380FF1" w:rsidP="00DE311A">
      <w:pPr>
        <w:numPr>
          <w:ilvl w:val="0"/>
          <w:numId w:val="8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Rest for 15 seconds</w:t>
      </w:r>
    </w:p>
    <w:p w14:paraId="088EA1D9" w14:textId="77777777" w:rsidR="00380FF1" w:rsidRPr="00380FF1" w:rsidRDefault="00380FF1" w:rsidP="00DE311A">
      <w:pPr>
        <w:numPr>
          <w:ilvl w:val="0"/>
          <w:numId w:val="8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Crank from Battery 2 for 15 seconds</w:t>
      </w:r>
    </w:p>
    <w:p w14:paraId="62E3B35C" w14:textId="77777777" w:rsidR="00380FF1" w:rsidRDefault="00380FF1" w:rsidP="00DE311A">
      <w:pPr>
        <w:numPr>
          <w:ilvl w:val="0"/>
          <w:numId w:val="8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Shall repeat 3 times. Visual alarm “Fail TO Start” shall appear if the engine does not start after the completion of this cycle.</w:t>
      </w:r>
    </w:p>
    <w:p w14:paraId="4E3F8239" w14:textId="77777777" w:rsidR="005C630B" w:rsidRPr="00380FF1" w:rsidRDefault="005C630B" w:rsidP="005C630B">
      <w:pPr>
        <w:spacing w:after="0" w:line="240" w:lineRule="auto"/>
        <w:contextualSpacing/>
        <w:rPr>
          <w:sz w:val="20"/>
          <w:szCs w:val="20"/>
          <w:lang w:val="en-CA"/>
        </w:rPr>
      </w:pPr>
    </w:p>
    <w:p w14:paraId="5464ACBC" w14:textId="77777777" w:rsidR="00380FF1" w:rsidRPr="00EA7D6F" w:rsidRDefault="00380FF1" w:rsidP="00DE311A">
      <w:pPr>
        <w:numPr>
          <w:ilvl w:val="0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EA7D6F">
        <w:rPr>
          <w:sz w:val="20"/>
          <w:szCs w:val="20"/>
          <w:lang w:val="en-CA"/>
        </w:rPr>
        <w:t>PRESSURE AND EVENT RECORDING</w:t>
      </w:r>
    </w:p>
    <w:p w14:paraId="354379BF" w14:textId="77777777" w:rsidR="0031244C" w:rsidRDefault="00380FF1" w:rsidP="0031244C">
      <w:pPr>
        <w:numPr>
          <w:ilvl w:val="0"/>
          <w:numId w:val="9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EA7D6F">
        <w:rPr>
          <w:sz w:val="20"/>
          <w:szCs w:val="20"/>
          <w:lang w:val="en-CA"/>
        </w:rPr>
        <w:t>Shall be capable of logging pressure data and operational events with time and date stamp</w:t>
      </w:r>
      <w:r w:rsidR="00EA7D6F" w:rsidRPr="00EA7D6F">
        <w:rPr>
          <w:sz w:val="20"/>
          <w:szCs w:val="20"/>
          <w:lang w:val="en-CA"/>
        </w:rPr>
        <w:t>.</w:t>
      </w:r>
    </w:p>
    <w:p w14:paraId="78A258DE" w14:textId="77777777" w:rsidR="0031244C" w:rsidRPr="0031244C" w:rsidRDefault="0031244C" w:rsidP="0031244C">
      <w:pPr>
        <w:numPr>
          <w:ilvl w:val="0"/>
          <w:numId w:val="9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1244C">
        <w:rPr>
          <w:sz w:val="20"/>
          <w:szCs w:val="20"/>
        </w:rPr>
        <w:t xml:space="preserve">Shall be able to display operational events for the life of the controller, and display the pressure data in text and/or graphic form. </w:t>
      </w:r>
    </w:p>
    <w:p w14:paraId="07383D9B" w14:textId="6EABEE05" w:rsidR="00A96B42" w:rsidRPr="00EA7D6F" w:rsidRDefault="00CE3411" w:rsidP="00DE311A">
      <w:pPr>
        <w:numPr>
          <w:ilvl w:val="0"/>
          <w:numId w:val="9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CE3411">
        <w:rPr>
          <w:sz w:val="20"/>
          <w:szCs w:val="20"/>
          <w:lang w:val="en-CA"/>
        </w:rPr>
        <w:t>Data shall be retrievable and downloadable to a USB drive or mobile app</w:t>
      </w:r>
      <w:r>
        <w:rPr>
          <w:sz w:val="20"/>
          <w:szCs w:val="20"/>
          <w:lang w:val="en-CA"/>
        </w:rPr>
        <w:t>.</w:t>
      </w:r>
    </w:p>
    <w:p w14:paraId="13A007A7" w14:textId="77777777" w:rsidR="00036B1A" w:rsidRPr="00036B1A" w:rsidRDefault="000D528C" w:rsidP="00036B1A">
      <w:pPr>
        <w:spacing w:after="0" w:line="240" w:lineRule="auto"/>
        <w:ind w:left="720"/>
        <w:rPr>
          <w:sz w:val="20"/>
          <w:szCs w:val="20"/>
        </w:rPr>
      </w:pPr>
      <w:r w:rsidRPr="00036B1A">
        <w:rPr>
          <w:sz w:val="20"/>
          <w:szCs w:val="20"/>
        </w:rPr>
        <w:t xml:space="preserve">a.  </w:t>
      </w:r>
      <w:r w:rsidR="00036B1A" w:rsidRPr="00036B1A">
        <w:rPr>
          <w:sz w:val="20"/>
          <w:szCs w:val="20"/>
        </w:rPr>
        <w:t>All time statistics</w:t>
      </w:r>
    </w:p>
    <w:p w14:paraId="7D5248D0" w14:textId="77777777" w:rsidR="00036B1A" w:rsidRPr="002407EB" w:rsidRDefault="00036B1A" w:rsidP="00036B1A">
      <w:pPr>
        <w:numPr>
          <w:ilvl w:val="3"/>
          <w:numId w:val="1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First start up</w:t>
      </w:r>
    </w:p>
    <w:p w14:paraId="58C047C6" w14:textId="77777777" w:rsidR="00036B1A" w:rsidRPr="002407EB" w:rsidRDefault="00036B1A" w:rsidP="00036B1A">
      <w:pPr>
        <w:pStyle w:val="ListParagraph"/>
        <w:numPr>
          <w:ilvl w:val="3"/>
          <w:numId w:val="1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On time</w:t>
      </w:r>
    </w:p>
    <w:p w14:paraId="638E6CA4" w14:textId="77777777" w:rsidR="00036B1A" w:rsidRPr="002407EB" w:rsidRDefault="00036B1A" w:rsidP="00036B1A">
      <w:pPr>
        <w:numPr>
          <w:ilvl w:val="2"/>
          <w:numId w:val="1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First and last service statistics</w:t>
      </w:r>
    </w:p>
    <w:p w14:paraId="69EAB720" w14:textId="77777777" w:rsidR="00036B1A" w:rsidRPr="002407EB" w:rsidRDefault="00036B1A" w:rsidP="00036B1A">
      <w:pPr>
        <w:pStyle w:val="ListParagraph"/>
        <w:numPr>
          <w:ilvl w:val="3"/>
          <w:numId w:val="1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First setup</w:t>
      </w:r>
    </w:p>
    <w:p w14:paraId="6C8047E0" w14:textId="77777777" w:rsidR="00036B1A" w:rsidRDefault="00036B1A" w:rsidP="00036B1A">
      <w:pPr>
        <w:pStyle w:val="ListParagraph"/>
        <w:numPr>
          <w:ilvl w:val="3"/>
          <w:numId w:val="1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On time</w:t>
      </w:r>
    </w:p>
    <w:p w14:paraId="105242E1" w14:textId="77777777" w:rsidR="00036B1A" w:rsidRPr="00036B1A" w:rsidRDefault="00036B1A" w:rsidP="00036B1A">
      <w:pPr>
        <w:pStyle w:val="ListParagraph"/>
        <w:numPr>
          <w:ilvl w:val="3"/>
          <w:numId w:val="1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Engine</w:t>
      </w:r>
      <w:r w:rsidRPr="00036B1A">
        <w:rPr>
          <w:sz w:val="20"/>
          <w:szCs w:val="20"/>
        </w:rPr>
        <w:t xml:space="preserve"> Statistics:</w:t>
      </w:r>
    </w:p>
    <w:p w14:paraId="3EDC77CC" w14:textId="77777777" w:rsidR="00036B1A" w:rsidRPr="002407EB" w:rsidRDefault="00036B1A" w:rsidP="00036B1A">
      <w:pPr>
        <w:pStyle w:val="ListParagraph"/>
        <w:numPr>
          <w:ilvl w:val="4"/>
          <w:numId w:val="1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On time</w:t>
      </w:r>
    </w:p>
    <w:p w14:paraId="2AECA095" w14:textId="77777777" w:rsidR="00036B1A" w:rsidRPr="002407EB" w:rsidRDefault="00036B1A" w:rsidP="00036B1A">
      <w:pPr>
        <w:pStyle w:val="ListParagraph"/>
        <w:numPr>
          <w:ilvl w:val="4"/>
          <w:numId w:val="1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tart count</w:t>
      </w:r>
    </w:p>
    <w:p w14:paraId="52D934F1" w14:textId="77777777" w:rsidR="00036B1A" w:rsidRPr="002407EB" w:rsidRDefault="00036B1A" w:rsidP="00036B1A">
      <w:pPr>
        <w:pStyle w:val="ListParagraph"/>
        <w:numPr>
          <w:ilvl w:val="4"/>
          <w:numId w:val="1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Last start time</w:t>
      </w:r>
    </w:p>
    <w:p w14:paraId="71D0DFF5" w14:textId="77777777" w:rsidR="00036B1A" w:rsidRPr="002407EB" w:rsidRDefault="00036B1A" w:rsidP="00036B1A">
      <w:pPr>
        <w:numPr>
          <w:ilvl w:val="3"/>
          <w:numId w:val="1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Minimum, maximum, average system pressure</w:t>
      </w:r>
    </w:p>
    <w:p w14:paraId="752CB51C" w14:textId="77777777" w:rsidR="00036B1A" w:rsidRPr="002407EB" w:rsidRDefault="00036B1A" w:rsidP="00036B1A">
      <w:pPr>
        <w:numPr>
          <w:ilvl w:val="3"/>
          <w:numId w:val="1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Minimum, maximum, average pump room temperature</w:t>
      </w:r>
    </w:p>
    <w:p w14:paraId="4F2CDDCB" w14:textId="77777777" w:rsidR="00036B1A" w:rsidRPr="002407EB" w:rsidRDefault="00036B1A" w:rsidP="00036B1A">
      <w:pPr>
        <w:numPr>
          <w:ilvl w:val="3"/>
          <w:numId w:val="1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Jockey Pump controller</w:t>
      </w:r>
    </w:p>
    <w:p w14:paraId="0745A0DF" w14:textId="77777777" w:rsidR="00036B1A" w:rsidRPr="002407EB" w:rsidRDefault="00036B1A" w:rsidP="00036B1A">
      <w:pPr>
        <w:pStyle w:val="ListParagraph"/>
        <w:numPr>
          <w:ilvl w:val="4"/>
          <w:numId w:val="1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On time</w:t>
      </w:r>
    </w:p>
    <w:p w14:paraId="1539429D" w14:textId="77777777" w:rsidR="00036B1A" w:rsidRPr="002407EB" w:rsidRDefault="00036B1A" w:rsidP="00036B1A">
      <w:pPr>
        <w:pStyle w:val="ListParagraph"/>
        <w:numPr>
          <w:ilvl w:val="4"/>
          <w:numId w:val="1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tart count</w:t>
      </w:r>
    </w:p>
    <w:p w14:paraId="50BD2BF8" w14:textId="77777777" w:rsidR="00534C47" w:rsidRPr="00036B1A" w:rsidRDefault="00036B1A" w:rsidP="00036B1A">
      <w:pPr>
        <w:pStyle w:val="ListParagraph"/>
        <w:numPr>
          <w:ilvl w:val="4"/>
          <w:numId w:val="1"/>
        </w:numPr>
        <w:spacing w:after="0" w:line="240" w:lineRule="auto"/>
        <w:rPr>
          <w:sz w:val="20"/>
          <w:szCs w:val="20"/>
        </w:rPr>
      </w:pPr>
      <w:r w:rsidRPr="00036B1A">
        <w:rPr>
          <w:sz w:val="20"/>
          <w:szCs w:val="20"/>
        </w:rPr>
        <w:t>Last start time</w:t>
      </w:r>
      <w:r w:rsidR="000D528C" w:rsidRPr="00036B1A">
        <w:rPr>
          <w:sz w:val="20"/>
          <w:szCs w:val="20"/>
        </w:rPr>
        <w:t xml:space="preserve"> </w:t>
      </w:r>
    </w:p>
    <w:p w14:paraId="044CA602" w14:textId="77777777" w:rsidR="00380FF1" w:rsidRPr="00380FF1" w:rsidRDefault="00380FF1" w:rsidP="00DE311A">
      <w:pPr>
        <w:numPr>
          <w:ilvl w:val="0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PRESSURE SENSING - WETTED PARTS</w:t>
      </w:r>
    </w:p>
    <w:p w14:paraId="0B895732" w14:textId="77777777" w:rsidR="00380FF1" w:rsidRPr="00380FF1" w:rsidRDefault="00380FF1" w:rsidP="00DE311A">
      <w:pPr>
        <w:numPr>
          <w:ilvl w:val="0"/>
          <w:numId w:val="15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 xml:space="preserve">Shall be supplied with a pressure transducer </w:t>
      </w:r>
      <w:r w:rsidR="00860A34">
        <w:rPr>
          <w:sz w:val="20"/>
          <w:szCs w:val="20"/>
          <w:lang w:val="en-CA"/>
        </w:rPr>
        <w:t xml:space="preserve">(system) </w:t>
      </w:r>
      <w:r w:rsidRPr="00380FF1">
        <w:rPr>
          <w:sz w:val="20"/>
          <w:szCs w:val="20"/>
          <w:lang w:val="en-CA"/>
        </w:rPr>
        <w:t>and run test solenoid valve assembly rated for 500psi working pressure (calibrated at 0-300psi) and be externally mounted with a protective cover</w:t>
      </w:r>
    </w:p>
    <w:p w14:paraId="2EE2E30B" w14:textId="77777777" w:rsidR="00380FF1" w:rsidRPr="00380FF1" w:rsidRDefault="00380FF1" w:rsidP="00DE311A">
      <w:pPr>
        <w:numPr>
          <w:ilvl w:val="0"/>
          <w:numId w:val="15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Pressure sensing line connection to the pressure transducer shall be ½” FNPT</w:t>
      </w:r>
    </w:p>
    <w:p w14:paraId="512CFA95" w14:textId="77777777" w:rsidR="00860A34" w:rsidRDefault="00380FF1" w:rsidP="00DE311A">
      <w:pPr>
        <w:numPr>
          <w:ilvl w:val="0"/>
          <w:numId w:val="15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 xml:space="preserve">Provision for a redundant pressure transducer shall be provided </w:t>
      </w:r>
    </w:p>
    <w:p w14:paraId="4595FAF3" w14:textId="77777777" w:rsidR="00380FF1" w:rsidRPr="00860A34" w:rsidRDefault="00380FF1" w:rsidP="00DE311A">
      <w:pPr>
        <w:numPr>
          <w:ilvl w:val="0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860A34">
        <w:rPr>
          <w:sz w:val="20"/>
          <w:szCs w:val="20"/>
          <w:lang w:val="en-CA"/>
        </w:rPr>
        <w:t>SERVICE/FLOW TESTING CAPABILITIES</w:t>
      </w:r>
    </w:p>
    <w:p w14:paraId="25C9076F" w14:textId="77777777" w:rsidR="00380FF1" w:rsidRPr="00380FF1" w:rsidRDefault="00380FF1" w:rsidP="00DE311A">
      <w:pPr>
        <w:numPr>
          <w:ilvl w:val="0"/>
          <w:numId w:val="10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Shall have the capability of scheduling maintenance reminders</w:t>
      </w:r>
    </w:p>
    <w:p w14:paraId="2C2EE7EB" w14:textId="77777777" w:rsidR="00380FF1" w:rsidRPr="00380FF1" w:rsidRDefault="00380FF1" w:rsidP="00DE311A">
      <w:pPr>
        <w:numPr>
          <w:ilvl w:val="0"/>
          <w:numId w:val="10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Shall also have the capability of inputting pump flow test data, generate and display the pump curve and store this information in memory for the lifetime of the controller.</w:t>
      </w:r>
    </w:p>
    <w:p w14:paraId="1E83FDDC" w14:textId="21EEFB8E" w:rsidR="00380FF1" w:rsidRPr="00935073" w:rsidRDefault="00380FF1" w:rsidP="00DE311A">
      <w:pPr>
        <w:numPr>
          <w:ilvl w:val="0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935073">
        <w:rPr>
          <w:sz w:val="20"/>
          <w:szCs w:val="20"/>
          <w:lang w:val="en-CA"/>
        </w:rPr>
        <w:t>CONNECTION FOR EXTERNAL DEVICES</w:t>
      </w:r>
      <w:r w:rsidR="00935073" w:rsidRPr="00935073">
        <w:rPr>
          <w:sz w:val="20"/>
          <w:szCs w:val="20"/>
          <w:lang w:val="en-CA"/>
        </w:rPr>
        <w:t xml:space="preserve"> (devices and s</w:t>
      </w:r>
      <w:r w:rsidR="00935073">
        <w:rPr>
          <w:sz w:val="20"/>
          <w:szCs w:val="20"/>
          <w:lang w:val="en-CA"/>
        </w:rPr>
        <w:t>witches by others)</w:t>
      </w:r>
    </w:p>
    <w:p w14:paraId="07FC78B8" w14:textId="45358F50" w:rsidR="008920C4" w:rsidRPr="008920C4" w:rsidRDefault="008920C4" w:rsidP="008920C4">
      <w:pPr>
        <w:numPr>
          <w:ilvl w:val="0"/>
          <w:numId w:val="11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8920C4">
        <w:rPr>
          <w:sz w:val="20"/>
          <w:szCs w:val="20"/>
          <w:lang w:val="en-CA"/>
        </w:rPr>
        <w:lastRenderedPageBreak/>
        <w:t xml:space="preserve">Low </w:t>
      </w:r>
      <w:r w:rsidR="009E389B">
        <w:rPr>
          <w:sz w:val="20"/>
          <w:szCs w:val="20"/>
          <w:lang w:val="en-CA"/>
        </w:rPr>
        <w:t>fu</w:t>
      </w:r>
      <w:r w:rsidRPr="008920C4">
        <w:rPr>
          <w:sz w:val="20"/>
          <w:szCs w:val="20"/>
          <w:lang w:val="en-CA"/>
        </w:rPr>
        <w:t xml:space="preserve">el </w:t>
      </w:r>
      <w:r w:rsidR="00F24F79">
        <w:rPr>
          <w:sz w:val="20"/>
          <w:szCs w:val="20"/>
          <w:lang w:val="en-CA"/>
        </w:rPr>
        <w:t>l</w:t>
      </w:r>
      <w:r w:rsidRPr="008920C4">
        <w:rPr>
          <w:sz w:val="20"/>
          <w:szCs w:val="20"/>
          <w:lang w:val="en-CA"/>
        </w:rPr>
        <w:t>evel</w:t>
      </w:r>
      <w:r w:rsidR="009E389B">
        <w:rPr>
          <w:sz w:val="20"/>
          <w:szCs w:val="20"/>
          <w:lang w:val="en-CA"/>
        </w:rPr>
        <w:t xml:space="preserve"> switch </w:t>
      </w:r>
    </w:p>
    <w:p w14:paraId="7BAFE07D" w14:textId="1CDD756B" w:rsidR="008920C4" w:rsidRPr="008920C4" w:rsidRDefault="008920C4" w:rsidP="008920C4">
      <w:pPr>
        <w:numPr>
          <w:ilvl w:val="0"/>
          <w:numId w:val="11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8920C4">
        <w:rPr>
          <w:sz w:val="20"/>
          <w:szCs w:val="20"/>
          <w:lang w:val="en-CA"/>
        </w:rPr>
        <w:t xml:space="preserve">Remote </w:t>
      </w:r>
      <w:r w:rsidR="00BC696B">
        <w:rPr>
          <w:sz w:val="20"/>
          <w:szCs w:val="20"/>
          <w:lang w:val="en-CA"/>
        </w:rPr>
        <w:t>a</w:t>
      </w:r>
      <w:r w:rsidRPr="008920C4">
        <w:rPr>
          <w:sz w:val="20"/>
          <w:szCs w:val="20"/>
          <w:lang w:val="en-CA"/>
        </w:rPr>
        <w:t xml:space="preserve">uto </w:t>
      </w:r>
      <w:r w:rsidR="00BC696B">
        <w:rPr>
          <w:sz w:val="20"/>
          <w:szCs w:val="20"/>
          <w:lang w:val="en-CA"/>
        </w:rPr>
        <w:t>s</w:t>
      </w:r>
      <w:r w:rsidRPr="008920C4">
        <w:rPr>
          <w:sz w:val="20"/>
          <w:szCs w:val="20"/>
          <w:lang w:val="en-CA"/>
        </w:rPr>
        <w:t>tart</w:t>
      </w:r>
      <w:r w:rsidR="00BC696B">
        <w:rPr>
          <w:sz w:val="20"/>
          <w:szCs w:val="20"/>
          <w:lang w:val="en-CA"/>
        </w:rPr>
        <w:t xml:space="preserve"> device</w:t>
      </w:r>
    </w:p>
    <w:p w14:paraId="25441DB6" w14:textId="0AC3664A" w:rsidR="008920C4" w:rsidRPr="008920C4" w:rsidRDefault="008920C4" w:rsidP="008920C4">
      <w:pPr>
        <w:numPr>
          <w:ilvl w:val="0"/>
          <w:numId w:val="11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8920C4">
        <w:rPr>
          <w:sz w:val="20"/>
          <w:szCs w:val="20"/>
          <w:lang w:val="en-CA"/>
        </w:rPr>
        <w:t xml:space="preserve">Water </w:t>
      </w:r>
      <w:r w:rsidR="00BC696B">
        <w:rPr>
          <w:sz w:val="20"/>
          <w:szCs w:val="20"/>
          <w:lang w:val="en-CA"/>
        </w:rPr>
        <w:t>r</w:t>
      </w:r>
      <w:r w:rsidRPr="008920C4">
        <w:rPr>
          <w:sz w:val="20"/>
          <w:szCs w:val="20"/>
          <w:lang w:val="en-CA"/>
        </w:rPr>
        <w:t xml:space="preserve">eservoir </w:t>
      </w:r>
      <w:r w:rsidR="00BC696B">
        <w:rPr>
          <w:sz w:val="20"/>
          <w:szCs w:val="20"/>
          <w:lang w:val="en-CA"/>
        </w:rPr>
        <w:t>l</w:t>
      </w:r>
      <w:r w:rsidRPr="008920C4">
        <w:rPr>
          <w:sz w:val="20"/>
          <w:szCs w:val="20"/>
          <w:lang w:val="en-CA"/>
        </w:rPr>
        <w:t>ow</w:t>
      </w:r>
      <w:r w:rsidR="00F24F79">
        <w:rPr>
          <w:sz w:val="20"/>
          <w:szCs w:val="20"/>
          <w:lang w:val="en-CA"/>
        </w:rPr>
        <w:t xml:space="preserve"> switch</w:t>
      </w:r>
    </w:p>
    <w:p w14:paraId="4134A429" w14:textId="32C04314" w:rsidR="008920C4" w:rsidRPr="008920C4" w:rsidRDefault="008920C4" w:rsidP="008920C4">
      <w:pPr>
        <w:numPr>
          <w:ilvl w:val="0"/>
          <w:numId w:val="11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8920C4">
        <w:rPr>
          <w:sz w:val="20"/>
          <w:szCs w:val="20"/>
          <w:lang w:val="en-CA"/>
        </w:rPr>
        <w:t xml:space="preserve">Fuel </w:t>
      </w:r>
      <w:r w:rsidR="00F24F79">
        <w:rPr>
          <w:sz w:val="20"/>
          <w:szCs w:val="20"/>
          <w:lang w:val="en-CA"/>
        </w:rPr>
        <w:t>t</w:t>
      </w:r>
      <w:r w:rsidRPr="008920C4">
        <w:rPr>
          <w:sz w:val="20"/>
          <w:szCs w:val="20"/>
          <w:lang w:val="en-CA"/>
        </w:rPr>
        <w:t xml:space="preserve">ank </w:t>
      </w:r>
      <w:r w:rsidR="00F24F79">
        <w:rPr>
          <w:sz w:val="20"/>
          <w:szCs w:val="20"/>
          <w:lang w:val="en-CA"/>
        </w:rPr>
        <w:t>l</w:t>
      </w:r>
      <w:r w:rsidRPr="008920C4">
        <w:rPr>
          <w:sz w:val="20"/>
          <w:szCs w:val="20"/>
          <w:lang w:val="en-CA"/>
        </w:rPr>
        <w:t>eak</w:t>
      </w:r>
      <w:r w:rsidR="00F24F79">
        <w:rPr>
          <w:sz w:val="20"/>
          <w:szCs w:val="20"/>
          <w:lang w:val="en-CA"/>
        </w:rPr>
        <w:t xml:space="preserve"> switch</w:t>
      </w:r>
    </w:p>
    <w:p w14:paraId="1B8A98F5" w14:textId="4FF3C6E4" w:rsidR="008920C4" w:rsidRPr="008920C4" w:rsidRDefault="008920C4" w:rsidP="008920C4">
      <w:pPr>
        <w:numPr>
          <w:ilvl w:val="0"/>
          <w:numId w:val="11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8920C4">
        <w:rPr>
          <w:sz w:val="20"/>
          <w:szCs w:val="20"/>
          <w:lang w:val="en-CA"/>
        </w:rPr>
        <w:t xml:space="preserve">High </w:t>
      </w:r>
      <w:r w:rsidR="00C541DE">
        <w:rPr>
          <w:sz w:val="20"/>
          <w:szCs w:val="20"/>
          <w:lang w:val="en-CA"/>
        </w:rPr>
        <w:t>f</w:t>
      </w:r>
      <w:r w:rsidRPr="008920C4">
        <w:rPr>
          <w:sz w:val="20"/>
          <w:szCs w:val="20"/>
          <w:lang w:val="en-CA"/>
        </w:rPr>
        <w:t xml:space="preserve">uel </w:t>
      </w:r>
      <w:r w:rsidR="00C541DE">
        <w:rPr>
          <w:sz w:val="20"/>
          <w:szCs w:val="20"/>
          <w:lang w:val="en-CA"/>
        </w:rPr>
        <w:t>l</w:t>
      </w:r>
      <w:r w:rsidRPr="008920C4">
        <w:rPr>
          <w:sz w:val="20"/>
          <w:szCs w:val="20"/>
          <w:lang w:val="en-CA"/>
        </w:rPr>
        <w:t>evel</w:t>
      </w:r>
      <w:r w:rsidR="00C541DE">
        <w:rPr>
          <w:sz w:val="20"/>
          <w:szCs w:val="20"/>
          <w:lang w:val="en-CA"/>
        </w:rPr>
        <w:t xml:space="preserve"> switch</w:t>
      </w:r>
    </w:p>
    <w:p w14:paraId="6821730D" w14:textId="77777777" w:rsidR="00380FF1" w:rsidRPr="00380FF1" w:rsidRDefault="00380FF1" w:rsidP="00DE311A">
      <w:pPr>
        <w:numPr>
          <w:ilvl w:val="0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DPDT DRY CONTACTS FOR REMOTE INDICATION (8A – 250VAC):</w:t>
      </w:r>
    </w:p>
    <w:p w14:paraId="66479AAE" w14:textId="77777777" w:rsidR="00380FF1" w:rsidRPr="00380FF1" w:rsidRDefault="00380FF1" w:rsidP="00DE311A">
      <w:pPr>
        <w:numPr>
          <w:ilvl w:val="0"/>
          <w:numId w:val="11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 xml:space="preserve">Engine run </w:t>
      </w:r>
    </w:p>
    <w:p w14:paraId="6405E0B2" w14:textId="77777777" w:rsidR="00380FF1" w:rsidRPr="00380FF1" w:rsidRDefault="00380FF1" w:rsidP="00DE311A">
      <w:pPr>
        <w:numPr>
          <w:ilvl w:val="0"/>
          <w:numId w:val="11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Main switch in HAND or OFF</w:t>
      </w:r>
    </w:p>
    <w:p w14:paraId="508A048C" w14:textId="77777777" w:rsidR="00380FF1" w:rsidRPr="00380FF1" w:rsidRDefault="00380FF1" w:rsidP="00DE311A">
      <w:pPr>
        <w:numPr>
          <w:ilvl w:val="0"/>
          <w:numId w:val="11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Common controller trouble (fail safe)</w:t>
      </w:r>
    </w:p>
    <w:p w14:paraId="59DD60AD" w14:textId="77777777" w:rsidR="00380FF1" w:rsidRPr="00380FF1" w:rsidRDefault="00380FF1" w:rsidP="00DE311A">
      <w:pPr>
        <w:numPr>
          <w:ilvl w:val="0"/>
          <w:numId w:val="11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 xml:space="preserve">Common engine trouble </w:t>
      </w:r>
      <w:r w:rsidR="00EC4AAF">
        <w:rPr>
          <w:sz w:val="20"/>
          <w:szCs w:val="20"/>
          <w:lang w:val="en-CA"/>
        </w:rPr>
        <w:t xml:space="preserve">                   </w:t>
      </w:r>
      <w:r w:rsidRPr="00380FF1">
        <w:rPr>
          <w:sz w:val="20"/>
          <w:szCs w:val="20"/>
          <w:lang w:val="en-CA"/>
        </w:rPr>
        <w:t>(field re-assignable)</w:t>
      </w:r>
    </w:p>
    <w:p w14:paraId="1CD2A351" w14:textId="77777777" w:rsidR="00380FF1" w:rsidRPr="00380FF1" w:rsidRDefault="00380FF1" w:rsidP="00DE311A">
      <w:pPr>
        <w:numPr>
          <w:ilvl w:val="0"/>
          <w:numId w:val="11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 xml:space="preserve">Common pump room alarm </w:t>
      </w:r>
      <w:r w:rsidR="00EC4AAF">
        <w:rPr>
          <w:sz w:val="20"/>
          <w:szCs w:val="20"/>
          <w:lang w:val="en-CA"/>
        </w:rPr>
        <w:t xml:space="preserve">            </w:t>
      </w:r>
      <w:r w:rsidRPr="00380FF1">
        <w:rPr>
          <w:sz w:val="20"/>
          <w:szCs w:val="20"/>
          <w:lang w:val="en-CA"/>
        </w:rPr>
        <w:t>(field re-assignable)</w:t>
      </w:r>
    </w:p>
    <w:p w14:paraId="57D0256E" w14:textId="77777777" w:rsidR="00380FF1" w:rsidRDefault="00380FF1" w:rsidP="00DE311A">
      <w:pPr>
        <w:numPr>
          <w:ilvl w:val="0"/>
          <w:numId w:val="11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Field programmable</w:t>
      </w:r>
    </w:p>
    <w:p w14:paraId="6738BFFB" w14:textId="77777777" w:rsidR="00450D81" w:rsidRPr="00380FF1" w:rsidRDefault="00450D81" w:rsidP="00DE311A">
      <w:pPr>
        <w:numPr>
          <w:ilvl w:val="0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AUDIBLE ALARM</w:t>
      </w:r>
    </w:p>
    <w:p w14:paraId="0729E3EB" w14:textId="21D34EDC" w:rsidR="00450D81" w:rsidRPr="00380FF1" w:rsidRDefault="00E11D2B" w:rsidP="00DE311A">
      <w:pPr>
        <w:numPr>
          <w:ilvl w:val="0"/>
          <w:numId w:val="17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E11D2B">
        <w:rPr>
          <w:sz w:val="20"/>
          <w:szCs w:val="20"/>
          <w:lang w:val="en-CA"/>
        </w:rPr>
        <w:t>Alarm buzzer - 85dB at 3 meters</w:t>
      </w:r>
    </w:p>
    <w:sectPr w:rsidR="00450D81" w:rsidRPr="00380FF1" w:rsidSect="00242B20">
      <w:headerReference w:type="default" r:id="rId11"/>
      <w:footerReference w:type="default" r:id="rId12"/>
      <w:type w:val="continuous"/>
      <w:pgSz w:w="12240" w:h="15840"/>
      <w:pgMar w:top="1440" w:right="1440" w:bottom="1440" w:left="1440" w:header="36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CA7E24" w14:textId="77777777" w:rsidR="004E6AF7" w:rsidRDefault="004E6AF7" w:rsidP="00A119C6">
      <w:pPr>
        <w:spacing w:after="0" w:line="240" w:lineRule="auto"/>
      </w:pPr>
      <w:r>
        <w:separator/>
      </w:r>
    </w:p>
  </w:endnote>
  <w:endnote w:type="continuationSeparator" w:id="0">
    <w:p w14:paraId="4FCDFFA1" w14:textId="77777777" w:rsidR="004E6AF7" w:rsidRDefault="004E6AF7" w:rsidP="00A119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C4F540" w14:textId="2A92B16B" w:rsidR="006102FB" w:rsidRPr="00E10FD9" w:rsidRDefault="00521C6B">
    <w:pPr>
      <w:pStyle w:val="Footer"/>
      <w:rPr>
        <w:sz w:val="20"/>
        <w:szCs w:val="20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6704" behindDoc="0" locked="0" layoutInCell="1" allowOverlap="1" wp14:anchorId="787E555D" wp14:editId="219DCA19">
              <wp:simplePos x="0" y="0"/>
              <wp:positionH relativeFrom="column">
                <wp:posOffset>-38100</wp:posOffset>
              </wp:positionH>
              <wp:positionV relativeFrom="paragraph">
                <wp:posOffset>-57786</wp:posOffset>
              </wp:positionV>
              <wp:extent cx="6057900" cy="0"/>
              <wp:effectExtent l="0" t="19050" r="0" b="0"/>
              <wp:wrapNone/>
              <wp:docPr id="6" name="Straight Arrow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5790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204D84"/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06D0B07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6" o:spid="_x0000_s1026" type="#_x0000_t32" style="position:absolute;margin-left:-3pt;margin-top:-4.55pt;width:477pt;height:0;z-index:2516567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" strokecolor="#204d84" strokeweight="2.5pt"/>
          </w:pict>
        </mc:Fallback>
      </mc:AlternateContent>
    </w:r>
    <w:r w:rsidR="006102FB" w:rsidRPr="00E10FD9">
      <w:rPr>
        <w:sz w:val="20"/>
        <w:szCs w:val="20"/>
      </w:rPr>
      <w:t xml:space="preserve"> </w:t>
    </w:r>
    <w:r w:rsidR="006102FB" w:rsidRPr="00E10FD9">
      <w:rPr>
        <w:sz w:val="20"/>
        <w:szCs w:val="20"/>
      </w:rPr>
      <w:tab/>
    </w:r>
    <w:r w:rsidR="006102FB" w:rsidRPr="00E10FD9">
      <w:rPr>
        <w:sz w:val="20"/>
        <w:szCs w:val="20"/>
      </w:rPr>
      <w:tab/>
    </w:r>
    <w:r w:rsidR="006102FB">
      <w:rPr>
        <w:sz w:val="20"/>
        <w:szCs w:val="20"/>
      </w:rPr>
      <w:t xml:space="preserve"> </w:t>
    </w:r>
    <w:r w:rsidR="006102FB" w:rsidRPr="00E10FD9">
      <w:rPr>
        <w:sz w:val="20"/>
        <w:szCs w:val="20"/>
      </w:rPr>
      <w:t>GP</w:t>
    </w:r>
    <w:r w:rsidR="00BB5D9F">
      <w:rPr>
        <w:sz w:val="20"/>
        <w:szCs w:val="20"/>
      </w:rPr>
      <w:t>D</w:t>
    </w:r>
    <w:r w:rsidR="006102FB" w:rsidRPr="00E10FD9">
      <w:rPr>
        <w:sz w:val="20"/>
        <w:szCs w:val="20"/>
      </w:rPr>
      <w:t>-SPE-</w:t>
    </w:r>
    <w:r w:rsidR="00D059A2">
      <w:rPr>
        <w:sz w:val="20"/>
        <w:szCs w:val="20"/>
      </w:rPr>
      <w:t>00</w:t>
    </w:r>
    <w:r w:rsidR="00E11D2B">
      <w:rPr>
        <w:sz w:val="20"/>
        <w:szCs w:val="20"/>
      </w:rPr>
      <w:t>5</w:t>
    </w:r>
    <w:r w:rsidR="00A567AA">
      <w:rPr>
        <w:sz w:val="20"/>
        <w:szCs w:val="20"/>
      </w:rPr>
      <w:t xml:space="preserve"> Rev.</w:t>
    </w:r>
    <w:r w:rsidR="00E11D2B">
      <w:rPr>
        <w:sz w:val="20"/>
        <w:szCs w:val="20"/>
      </w:rPr>
      <w:t>0</w:t>
    </w:r>
  </w:p>
  <w:p w14:paraId="7E01971A" w14:textId="77777777" w:rsidR="006102FB" w:rsidRPr="00E10FD9" w:rsidRDefault="006102FB">
    <w:pPr>
      <w:pStyle w:val="Footer"/>
      <w:rPr>
        <w:sz w:val="20"/>
        <w:szCs w:val="20"/>
      </w:rPr>
    </w:pPr>
    <w:r w:rsidRPr="00E10FD9">
      <w:rPr>
        <w:sz w:val="20"/>
        <w:szCs w:val="20"/>
      </w:rPr>
      <w:t xml:space="preserve">  </w:t>
    </w:r>
    <w:r w:rsidRPr="00E10FD9">
      <w:rPr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C8674B" w14:textId="77777777" w:rsidR="004E6AF7" w:rsidRDefault="004E6AF7" w:rsidP="00A119C6">
      <w:pPr>
        <w:spacing w:after="0" w:line="240" w:lineRule="auto"/>
      </w:pPr>
      <w:r>
        <w:separator/>
      </w:r>
    </w:p>
  </w:footnote>
  <w:footnote w:type="continuationSeparator" w:id="0">
    <w:p w14:paraId="2C11527E" w14:textId="77777777" w:rsidR="004E6AF7" w:rsidRDefault="004E6AF7" w:rsidP="00A119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4E400C" w14:textId="13A750F1" w:rsidR="006102FB" w:rsidRDefault="00E57C87" w:rsidP="00A32DD8">
    <w:r>
      <w:rPr>
        <w:noProof/>
      </w:rPr>
      <w:drawing>
        <wp:anchor distT="0" distB="0" distL="114300" distR="114300" simplePos="0" relativeHeight="251659776" behindDoc="0" locked="0" layoutInCell="1" allowOverlap="1" wp14:anchorId="14D8EC92" wp14:editId="348CCFA2">
          <wp:simplePos x="0" y="0"/>
          <wp:positionH relativeFrom="column">
            <wp:posOffset>0</wp:posOffset>
          </wp:positionH>
          <wp:positionV relativeFrom="paragraph">
            <wp:posOffset>180975</wp:posOffset>
          </wp:positionV>
          <wp:extent cx="2266403" cy="485775"/>
          <wp:effectExtent l="0" t="0" r="63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6403" cy="485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6102FB">
      <w:t xml:space="preserve"> </w:t>
    </w:r>
  </w:p>
  <w:p w14:paraId="0AFBD797" w14:textId="77777777" w:rsidR="006102FB" w:rsidRPr="00F66BE6" w:rsidRDefault="006102FB" w:rsidP="00A32DD8">
    <w:pPr>
      <w:pStyle w:val="Header"/>
      <w:tabs>
        <w:tab w:val="left" w:pos="2880"/>
      </w:tabs>
      <w:spacing w:line="180" w:lineRule="auto"/>
      <w:jc w:val="right"/>
      <w:rPr>
        <w:rFonts w:cs="Calibri"/>
        <w:sz w:val="28"/>
      </w:rPr>
    </w:pPr>
    <w:r w:rsidRPr="00F66BE6">
      <w:rPr>
        <w:rFonts w:cs="Calibri"/>
        <w:sz w:val="28"/>
      </w:rPr>
      <w:t>SPECIFICATIONS FOR</w:t>
    </w:r>
  </w:p>
  <w:p w14:paraId="7A8A7D6A" w14:textId="77777777" w:rsidR="006102FB" w:rsidRPr="00F66BE6" w:rsidRDefault="006102FB" w:rsidP="00A32DD8">
    <w:pPr>
      <w:pStyle w:val="Header"/>
      <w:tabs>
        <w:tab w:val="left" w:pos="2880"/>
      </w:tabs>
      <w:spacing w:line="180" w:lineRule="auto"/>
      <w:ind w:left="2880" w:hanging="2880"/>
      <w:jc w:val="right"/>
      <w:rPr>
        <w:rFonts w:cs="Calibri"/>
        <w:sz w:val="28"/>
      </w:rPr>
    </w:pPr>
    <w:r w:rsidRPr="00F66BE6">
      <w:rPr>
        <w:rFonts w:cs="Calibri"/>
        <w:b/>
        <w:bCs/>
        <w:color w:val="FF0000"/>
        <w:sz w:val="28"/>
      </w:rPr>
      <w:t>MODEL GP</w:t>
    </w:r>
    <w:r w:rsidR="00BB5D9F">
      <w:rPr>
        <w:rFonts w:cs="Calibri"/>
        <w:b/>
        <w:bCs/>
        <w:color w:val="FF0000"/>
        <w:sz w:val="28"/>
      </w:rPr>
      <w:t xml:space="preserve">D </w:t>
    </w:r>
    <w:r w:rsidR="00BB5D9F">
      <w:rPr>
        <w:rFonts w:cs="Calibri"/>
        <w:sz w:val="28"/>
      </w:rPr>
      <w:t>DIESEL ENGINE</w:t>
    </w:r>
    <w:r w:rsidRPr="00F66BE6">
      <w:rPr>
        <w:rFonts w:cs="Calibri"/>
        <w:sz w:val="28"/>
      </w:rPr>
      <w:t xml:space="preserve"> </w:t>
    </w:r>
  </w:p>
  <w:p w14:paraId="2DFA493D" w14:textId="77777777" w:rsidR="006102FB" w:rsidRDefault="006102FB" w:rsidP="00A32DD8">
    <w:pPr>
      <w:pStyle w:val="Header"/>
      <w:tabs>
        <w:tab w:val="left" w:pos="1984"/>
        <w:tab w:val="left" w:pos="2880"/>
      </w:tabs>
      <w:spacing w:line="180" w:lineRule="auto"/>
      <w:ind w:left="2880" w:hanging="2880"/>
      <w:rPr>
        <w:rFonts w:cs="Calibri"/>
        <w:sz w:val="28"/>
      </w:rPr>
    </w:pPr>
    <w:r w:rsidRPr="00F66BE6">
      <w:rPr>
        <w:rFonts w:cs="Calibri"/>
        <w:sz w:val="28"/>
      </w:rPr>
      <w:tab/>
    </w:r>
    <w:r w:rsidRPr="00F66BE6">
      <w:rPr>
        <w:rFonts w:cs="Calibri"/>
        <w:sz w:val="28"/>
      </w:rPr>
      <w:tab/>
    </w:r>
    <w:r w:rsidRPr="00F66BE6">
      <w:rPr>
        <w:rFonts w:cs="Calibri"/>
        <w:sz w:val="28"/>
      </w:rPr>
      <w:tab/>
    </w:r>
    <w:r w:rsidRPr="00F66BE6">
      <w:rPr>
        <w:rFonts w:cs="Calibri"/>
        <w:sz w:val="28"/>
      </w:rPr>
      <w:tab/>
    </w:r>
    <w:r w:rsidRPr="00F66BE6">
      <w:rPr>
        <w:rFonts w:cs="Calibri"/>
        <w:sz w:val="28"/>
        <w:szCs w:val="28"/>
      </w:rPr>
      <w:t>FIRE PUMP</w:t>
    </w:r>
    <w:r w:rsidRPr="00F66BE6">
      <w:rPr>
        <w:rFonts w:cs="Calibri"/>
        <w:sz w:val="28"/>
      </w:rPr>
      <w:t xml:space="preserve"> CONTROLLER</w:t>
    </w:r>
  </w:p>
  <w:p w14:paraId="75D87B34" w14:textId="77777777" w:rsidR="006102FB" w:rsidRPr="00F66BE6" w:rsidRDefault="00521C6B" w:rsidP="00A32DD8">
    <w:pPr>
      <w:pStyle w:val="Header"/>
      <w:tabs>
        <w:tab w:val="left" w:pos="2880"/>
      </w:tabs>
      <w:ind w:left="2880" w:hanging="2880"/>
      <w:jc w:val="right"/>
      <w:rPr>
        <w:rFonts w:cs="Calibri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7728" behindDoc="0" locked="0" layoutInCell="1" allowOverlap="1" wp14:anchorId="365FBBA7" wp14:editId="11AEC312">
              <wp:simplePos x="0" y="0"/>
              <wp:positionH relativeFrom="column">
                <wp:posOffset>-31115</wp:posOffset>
              </wp:positionH>
              <wp:positionV relativeFrom="paragraph">
                <wp:posOffset>174624</wp:posOffset>
              </wp:positionV>
              <wp:extent cx="6057900" cy="0"/>
              <wp:effectExtent l="0" t="19050" r="0" b="0"/>
              <wp:wrapNone/>
              <wp:docPr id="4" name="Straight Arrow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5790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204D84"/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E12301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4" o:spid="_x0000_s1026" type="#_x0000_t32" style="position:absolute;margin-left:-2.45pt;margin-top:13.75pt;width:477pt;height:0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" strokecolor="#204d84" strokeweight="2.5pt"/>
          </w:pict>
        </mc:Fallback>
      </mc:AlternateContent>
    </w:r>
  </w:p>
  <w:p w14:paraId="0CFB7620" w14:textId="77777777" w:rsidR="006102FB" w:rsidRPr="00F66BE6" w:rsidRDefault="006102FB" w:rsidP="00A32DD8">
    <w:pPr>
      <w:pStyle w:val="Header"/>
      <w:tabs>
        <w:tab w:val="left" w:pos="2880"/>
      </w:tabs>
      <w:ind w:left="2880" w:hanging="2880"/>
      <w:jc w:val="right"/>
      <w:rPr>
        <w:rFonts w:cs="Calibri"/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B2E10"/>
    <w:multiLevelType w:val="hybridMultilevel"/>
    <w:tmpl w:val="D234CDCC"/>
    <w:lvl w:ilvl="0" w:tplc="8A2A0D64">
      <w:start w:val="1"/>
      <w:numFmt w:val="decimal"/>
      <w:lvlText w:val="%1"/>
      <w:lvlJc w:val="left"/>
      <w:pPr>
        <w:ind w:left="1080" w:hanging="360"/>
      </w:pPr>
      <w:rPr>
        <w:rFonts w:hint="default"/>
        <w:sz w:val="18"/>
        <w:szCs w:val="18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8EA1FDA"/>
    <w:multiLevelType w:val="hybridMultilevel"/>
    <w:tmpl w:val="32C4FE16"/>
    <w:lvl w:ilvl="0" w:tplc="1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8C26D1A"/>
    <w:multiLevelType w:val="hybridMultilevel"/>
    <w:tmpl w:val="961AD72C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1631D12"/>
    <w:multiLevelType w:val="multilevel"/>
    <w:tmpl w:val="1C9626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29B42B9"/>
    <w:multiLevelType w:val="hybridMultilevel"/>
    <w:tmpl w:val="D4C28CEE"/>
    <w:lvl w:ilvl="0" w:tplc="C3A8A5F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4EF0E70"/>
    <w:multiLevelType w:val="hybridMultilevel"/>
    <w:tmpl w:val="457E8954"/>
    <w:lvl w:ilvl="0" w:tplc="1009000F">
      <w:start w:val="1"/>
      <w:numFmt w:val="decimal"/>
      <w:lvlText w:val="%1."/>
      <w:lvlJc w:val="left"/>
      <w:pPr>
        <w:ind w:left="2520" w:hanging="360"/>
      </w:pPr>
    </w:lvl>
    <w:lvl w:ilvl="1" w:tplc="10090019" w:tentative="1">
      <w:start w:val="1"/>
      <w:numFmt w:val="lowerLetter"/>
      <w:lvlText w:val="%2."/>
      <w:lvlJc w:val="left"/>
      <w:pPr>
        <w:ind w:left="3240" w:hanging="360"/>
      </w:pPr>
    </w:lvl>
    <w:lvl w:ilvl="2" w:tplc="1009001B" w:tentative="1">
      <w:start w:val="1"/>
      <w:numFmt w:val="lowerRoman"/>
      <w:lvlText w:val="%3."/>
      <w:lvlJc w:val="right"/>
      <w:pPr>
        <w:ind w:left="3960" w:hanging="180"/>
      </w:pPr>
    </w:lvl>
    <w:lvl w:ilvl="3" w:tplc="1009000F" w:tentative="1">
      <w:start w:val="1"/>
      <w:numFmt w:val="decimal"/>
      <w:lvlText w:val="%4."/>
      <w:lvlJc w:val="left"/>
      <w:pPr>
        <w:ind w:left="4680" w:hanging="360"/>
      </w:pPr>
    </w:lvl>
    <w:lvl w:ilvl="4" w:tplc="10090019" w:tentative="1">
      <w:start w:val="1"/>
      <w:numFmt w:val="lowerLetter"/>
      <w:lvlText w:val="%5."/>
      <w:lvlJc w:val="left"/>
      <w:pPr>
        <w:ind w:left="5400" w:hanging="360"/>
      </w:pPr>
    </w:lvl>
    <w:lvl w:ilvl="5" w:tplc="1009001B" w:tentative="1">
      <w:start w:val="1"/>
      <w:numFmt w:val="lowerRoman"/>
      <w:lvlText w:val="%6."/>
      <w:lvlJc w:val="right"/>
      <w:pPr>
        <w:ind w:left="6120" w:hanging="180"/>
      </w:pPr>
    </w:lvl>
    <w:lvl w:ilvl="6" w:tplc="1009000F" w:tentative="1">
      <w:start w:val="1"/>
      <w:numFmt w:val="decimal"/>
      <w:lvlText w:val="%7."/>
      <w:lvlJc w:val="left"/>
      <w:pPr>
        <w:ind w:left="6840" w:hanging="360"/>
      </w:pPr>
    </w:lvl>
    <w:lvl w:ilvl="7" w:tplc="10090019" w:tentative="1">
      <w:start w:val="1"/>
      <w:numFmt w:val="lowerLetter"/>
      <w:lvlText w:val="%8."/>
      <w:lvlJc w:val="left"/>
      <w:pPr>
        <w:ind w:left="7560" w:hanging="360"/>
      </w:pPr>
    </w:lvl>
    <w:lvl w:ilvl="8" w:tplc="1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25AD0724"/>
    <w:multiLevelType w:val="hybridMultilevel"/>
    <w:tmpl w:val="2940C234"/>
    <w:lvl w:ilvl="0" w:tplc="1009000F">
      <w:start w:val="1"/>
      <w:numFmt w:val="decimal"/>
      <w:lvlText w:val="%1."/>
      <w:lvlJc w:val="left"/>
      <w:pPr>
        <w:ind w:left="1742" w:hanging="360"/>
      </w:pPr>
    </w:lvl>
    <w:lvl w:ilvl="1" w:tplc="10090019" w:tentative="1">
      <w:start w:val="1"/>
      <w:numFmt w:val="lowerLetter"/>
      <w:lvlText w:val="%2."/>
      <w:lvlJc w:val="left"/>
      <w:pPr>
        <w:ind w:left="2462" w:hanging="360"/>
      </w:pPr>
    </w:lvl>
    <w:lvl w:ilvl="2" w:tplc="1009001B" w:tentative="1">
      <w:start w:val="1"/>
      <w:numFmt w:val="lowerRoman"/>
      <w:lvlText w:val="%3."/>
      <w:lvlJc w:val="right"/>
      <w:pPr>
        <w:ind w:left="3182" w:hanging="180"/>
      </w:pPr>
    </w:lvl>
    <w:lvl w:ilvl="3" w:tplc="1009000F" w:tentative="1">
      <w:start w:val="1"/>
      <w:numFmt w:val="decimal"/>
      <w:lvlText w:val="%4."/>
      <w:lvlJc w:val="left"/>
      <w:pPr>
        <w:ind w:left="3902" w:hanging="360"/>
      </w:pPr>
    </w:lvl>
    <w:lvl w:ilvl="4" w:tplc="10090019" w:tentative="1">
      <w:start w:val="1"/>
      <w:numFmt w:val="lowerLetter"/>
      <w:lvlText w:val="%5."/>
      <w:lvlJc w:val="left"/>
      <w:pPr>
        <w:ind w:left="4622" w:hanging="360"/>
      </w:pPr>
    </w:lvl>
    <w:lvl w:ilvl="5" w:tplc="1009001B" w:tentative="1">
      <w:start w:val="1"/>
      <w:numFmt w:val="lowerRoman"/>
      <w:lvlText w:val="%6."/>
      <w:lvlJc w:val="right"/>
      <w:pPr>
        <w:ind w:left="5342" w:hanging="180"/>
      </w:pPr>
    </w:lvl>
    <w:lvl w:ilvl="6" w:tplc="1009000F" w:tentative="1">
      <w:start w:val="1"/>
      <w:numFmt w:val="decimal"/>
      <w:lvlText w:val="%7."/>
      <w:lvlJc w:val="left"/>
      <w:pPr>
        <w:ind w:left="6062" w:hanging="360"/>
      </w:pPr>
    </w:lvl>
    <w:lvl w:ilvl="7" w:tplc="10090019" w:tentative="1">
      <w:start w:val="1"/>
      <w:numFmt w:val="lowerLetter"/>
      <w:lvlText w:val="%8."/>
      <w:lvlJc w:val="left"/>
      <w:pPr>
        <w:ind w:left="6782" w:hanging="360"/>
      </w:pPr>
    </w:lvl>
    <w:lvl w:ilvl="8" w:tplc="1009001B" w:tentative="1">
      <w:start w:val="1"/>
      <w:numFmt w:val="lowerRoman"/>
      <w:lvlText w:val="%9."/>
      <w:lvlJc w:val="right"/>
      <w:pPr>
        <w:ind w:left="7502" w:hanging="180"/>
      </w:pPr>
    </w:lvl>
  </w:abstractNum>
  <w:abstractNum w:abstractNumId="7" w15:restartNumberingAfterBreak="0">
    <w:nsid w:val="27116538"/>
    <w:multiLevelType w:val="hybridMultilevel"/>
    <w:tmpl w:val="A3125F82"/>
    <w:lvl w:ilvl="0" w:tplc="1009000F">
      <w:start w:val="1"/>
      <w:numFmt w:val="decimal"/>
      <w:lvlText w:val="%1."/>
      <w:lvlJc w:val="left"/>
      <w:pPr>
        <w:ind w:left="2520" w:hanging="360"/>
      </w:pPr>
    </w:lvl>
    <w:lvl w:ilvl="1" w:tplc="10090019" w:tentative="1">
      <w:start w:val="1"/>
      <w:numFmt w:val="lowerLetter"/>
      <w:lvlText w:val="%2."/>
      <w:lvlJc w:val="left"/>
      <w:pPr>
        <w:ind w:left="3240" w:hanging="360"/>
      </w:pPr>
    </w:lvl>
    <w:lvl w:ilvl="2" w:tplc="1009001B" w:tentative="1">
      <w:start w:val="1"/>
      <w:numFmt w:val="lowerRoman"/>
      <w:lvlText w:val="%3."/>
      <w:lvlJc w:val="right"/>
      <w:pPr>
        <w:ind w:left="3960" w:hanging="180"/>
      </w:pPr>
    </w:lvl>
    <w:lvl w:ilvl="3" w:tplc="1009000F" w:tentative="1">
      <w:start w:val="1"/>
      <w:numFmt w:val="decimal"/>
      <w:lvlText w:val="%4."/>
      <w:lvlJc w:val="left"/>
      <w:pPr>
        <w:ind w:left="4680" w:hanging="360"/>
      </w:pPr>
    </w:lvl>
    <w:lvl w:ilvl="4" w:tplc="10090019" w:tentative="1">
      <w:start w:val="1"/>
      <w:numFmt w:val="lowerLetter"/>
      <w:lvlText w:val="%5."/>
      <w:lvlJc w:val="left"/>
      <w:pPr>
        <w:ind w:left="5400" w:hanging="360"/>
      </w:pPr>
    </w:lvl>
    <w:lvl w:ilvl="5" w:tplc="1009001B" w:tentative="1">
      <w:start w:val="1"/>
      <w:numFmt w:val="lowerRoman"/>
      <w:lvlText w:val="%6."/>
      <w:lvlJc w:val="right"/>
      <w:pPr>
        <w:ind w:left="6120" w:hanging="180"/>
      </w:pPr>
    </w:lvl>
    <w:lvl w:ilvl="6" w:tplc="1009000F" w:tentative="1">
      <w:start w:val="1"/>
      <w:numFmt w:val="decimal"/>
      <w:lvlText w:val="%7."/>
      <w:lvlJc w:val="left"/>
      <w:pPr>
        <w:ind w:left="6840" w:hanging="360"/>
      </w:pPr>
    </w:lvl>
    <w:lvl w:ilvl="7" w:tplc="10090019" w:tentative="1">
      <w:start w:val="1"/>
      <w:numFmt w:val="lowerLetter"/>
      <w:lvlText w:val="%8."/>
      <w:lvlJc w:val="left"/>
      <w:pPr>
        <w:ind w:left="7560" w:hanging="360"/>
      </w:pPr>
    </w:lvl>
    <w:lvl w:ilvl="8" w:tplc="1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8" w15:restartNumberingAfterBreak="0">
    <w:nsid w:val="292534AB"/>
    <w:multiLevelType w:val="hybridMultilevel"/>
    <w:tmpl w:val="5F686DC0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A9F5236"/>
    <w:multiLevelType w:val="hybridMultilevel"/>
    <w:tmpl w:val="614C2484"/>
    <w:lvl w:ilvl="0" w:tplc="C3A8A5F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AC573EA"/>
    <w:multiLevelType w:val="hybridMultilevel"/>
    <w:tmpl w:val="2BA0F30A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34360A0"/>
    <w:multiLevelType w:val="hybridMultilevel"/>
    <w:tmpl w:val="46244E3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A77310"/>
    <w:multiLevelType w:val="hybridMultilevel"/>
    <w:tmpl w:val="DAF8D3D8"/>
    <w:lvl w:ilvl="0" w:tplc="10090019">
      <w:start w:val="1"/>
      <w:numFmt w:val="low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817D72"/>
    <w:multiLevelType w:val="hybridMultilevel"/>
    <w:tmpl w:val="8D14B840"/>
    <w:lvl w:ilvl="0" w:tplc="C3A8A5F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0745B41"/>
    <w:multiLevelType w:val="hybridMultilevel"/>
    <w:tmpl w:val="3954B8B8"/>
    <w:lvl w:ilvl="0" w:tplc="C3A8A5F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7427560"/>
    <w:multiLevelType w:val="hybridMultilevel"/>
    <w:tmpl w:val="8DDA6746"/>
    <w:lvl w:ilvl="0" w:tplc="C3A8A5F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CF51B60"/>
    <w:multiLevelType w:val="hybridMultilevel"/>
    <w:tmpl w:val="641E6F1A"/>
    <w:lvl w:ilvl="0" w:tplc="1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35352B3"/>
    <w:multiLevelType w:val="hybridMultilevel"/>
    <w:tmpl w:val="D23A7C18"/>
    <w:lvl w:ilvl="0" w:tplc="10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491752F"/>
    <w:multiLevelType w:val="hybridMultilevel"/>
    <w:tmpl w:val="9F9A477A"/>
    <w:lvl w:ilvl="0" w:tplc="1009000F">
      <w:start w:val="1"/>
      <w:numFmt w:val="decimal"/>
      <w:lvlText w:val="%1."/>
      <w:lvlJc w:val="left"/>
      <w:pPr>
        <w:ind w:left="2160" w:hanging="360"/>
      </w:pPr>
    </w:lvl>
    <w:lvl w:ilvl="1" w:tplc="10090019" w:tentative="1">
      <w:start w:val="1"/>
      <w:numFmt w:val="lowerLetter"/>
      <w:lvlText w:val="%2."/>
      <w:lvlJc w:val="left"/>
      <w:pPr>
        <w:ind w:left="2880" w:hanging="360"/>
      </w:pPr>
    </w:lvl>
    <w:lvl w:ilvl="2" w:tplc="1009001B" w:tentative="1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9" w15:restartNumberingAfterBreak="0">
    <w:nsid w:val="55BB2CBC"/>
    <w:multiLevelType w:val="hybridMultilevel"/>
    <w:tmpl w:val="AA90D08C"/>
    <w:lvl w:ilvl="0" w:tplc="C3A8A5F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5E8777B"/>
    <w:multiLevelType w:val="hybridMultilevel"/>
    <w:tmpl w:val="F8B6EB2C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8F73DD9"/>
    <w:multiLevelType w:val="hybridMultilevel"/>
    <w:tmpl w:val="D45451FA"/>
    <w:lvl w:ilvl="0" w:tplc="C3A8A5F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9F66B8F"/>
    <w:multiLevelType w:val="hybridMultilevel"/>
    <w:tmpl w:val="48D8F54C"/>
    <w:lvl w:ilvl="0" w:tplc="10090019">
      <w:start w:val="1"/>
      <w:numFmt w:val="lowerLetter"/>
      <w:lvlText w:val="%1."/>
      <w:lvlJc w:val="left"/>
      <w:pPr>
        <w:ind w:left="1800" w:hanging="360"/>
      </w:pPr>
    </w:lvl>
    <w:lvl w:ilvl="1" w:tplc="10090019" w:tentative="1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5A8C6EAD"/>
    <w:multiLevelType w:val="hybridMultilevel"/>
    <w:tmpl w:val="7BC4A0DC"/>
    <w:lvl w:ilvl="0" w:tplc="1009000F">
      <w:start w:val="1"/>
      <w:numFmt w:val="decimal"/>
      <w:lvlText w:val="%1."/>
      <w:lvlJc w:val="left"/>
      <w:pPr>
        <w:ind w:left="1800" w:hanging="360"/>
      </w:pPr>
    </w:lvl>
    <w:lvl w:ilvl="1" w:tplc="10090019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5D2C2D7D"/>
    <w:multiLevelType w:val="hybridMultilevel"/>
    <w:tmpl w:val="89D07700"/>
    <w:lvl w:ilvl="0" w:tplc="C3A8A5F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F5A58C8"/>
    <w:multiLevelType w:val="hybridMultilevel"/>
    <w:tmpl w:val="4CD87D9C"/>
    <w:lvl w:ilvl="0" w:tplc="C3A8A5F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1009000F">
      <w:start w:val="1"/>
      <w:numFmt w:val="decimal"/>
      <w:lvlText w:val="%2."/>
      <w:lvlJc w:val="left"/>
      <w:pPr>
        <w:ind w:left="1800" w:hanging="360"/>
      </w:pPr>
    </w:lvl>
    <w:lvl w:ilvl="2" w:tplc="1009000F">
      <w:start w:val="1"/>
      <w:numFmt w:val="decimal"/>
      <w:lvlText w:val="%3."/>
      <w:lvlJc w:val="lef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1887CE0"/>
    <w:multiLevelType w:val="hybridMultilevel"/>
    <w:tmpl w:val="E59ADD7E"/>
    <w:lvl w:ilvl="0" w:tplc="1009000F">
      <w:start w:val="1"/>
      <w:numFmt w:val="decimal"/>
      <w:lvlText w:val="%1."/>
      <w:lvlJc w:val="left"/>
      <w:pPr>
        <w:ind w:left="2520" w:hanging="360"/>
      </w:pPr>
    </w:lvl>
    <w:lvl w:ilvl="1" w:tplc="10090019" w:tentative="1">
      <w:start w:val="1"/>
      <w:numFmt w:val="lowerLetter"/>
      <w:lvlText w:val="%2."/>
      <w:lvlJc w:val="left"/>
      <w:pPr>
        <w:ind w:left="3240" w:hanging="360"/>
      </w:pPr>
    </w:lvl>
    <w:lvl w:ilvl="2" w:tplc="1009001B" w:tentative="1">
      <w:start w:val="1"/>
      <w:numFmt w:val="lowerRoman"/>
      <w:lvlText w:val="%3."/>
      <w:lvlJc w:val="right"/>
      <w:pPr>
        <w:ind w:left="3960" w:hanging="180"/>
      </w:pPr>
    </w:lvl>
    <w:lvl w:ilvl="3" w:tplc="1009000F" w:tentative="1">
      <w:start w:val="1"/>
      <w:numFmt w:val="decimal"/>
      <w:lvlText w:val="%4."/>
      <w:lvlJc w:val="left"/>
      <w:pPr>
        <w:ind w:left="4680" w:hanging="360"/>
      </w:pPr>
    </w:lvl>
    <w:lvl w:ilvl="4" w:tplc="10090019" w:tentative="1">
      <w:start w:val="1"/>
      <w:numFmt w:val="lowerLetter"/>
      <w:lvlText w:val="%5."/>
      <w:lvlJc w:val="left"/>
      <w:pPr>
        <w:ind w:left="5400" w:hanging="360"/>
      </w:pPr>
    </w:lvl>
    <w:lvl w:ilvl="5" w:tplc="1009001B" w:tentative="1">
      <w:start w:val="1"/>
      <w:numFmt w:val="lowerRoman"/>
      <w:lvlText w:val="%6."/>
      <w:lvlJc w:val="right"/>
      <w:pPr>
        <w:ind w:left="6120" w:hanging="180"/>
      </w:pPr>
    </w:lvl>
    <w:lvl w:ilvl="6" w:tplc="1009000F" w:tentative="1">
      <w:start w:val="1"/>
      <w:numFmt w:val="decimal"/>
      <w:lvlText w:val="%7."/>
      <w:lvlJc w:val="left"/>
      <w:pPr>
        <w:ind w:left="6840" w:hanging="360"/>
      </w:pPr>
    </w:lvl>
    <w:lvl w:ilvl="7" w:tplc="10090019" w:tentative="1">
      <w:start w:val="1"/>
      <w:numFmt w:val="lowerLetter"/>
      <w:lvlText w:val="%8."/>
      <w:lvlJc w:val="left"/>
      <w:pPr>
        <w:ind w:left="7560" w:hanging="360"/>
      </w:pPr>
    </w:lvl>
    <w:lvl w:ilvl="8" w:tplc="1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7" w15:restartNumberingAfterBreak="0">
    <w:nsid w:val="61D32743"/>
    <w:multiLevelType w:val="hybridMultilevel"/>
    <w:tmpl w:val="D98A050C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6616A1D"/>
    <w:multiLevelType w:val="hybridMultilevel"/>
    <w:tmpl w:val="AB9C1122"/>
    <w:lvl w:ilvl="0" w:tplc="C3A8A5F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0F">
      <w:start w:val="1"/>
      <w:numFmt w:val="decimal"/>
      <w:lvlText w:val="%3."/>
      <w:lvlJc w:val="lef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9F40B7B"/>
    <w:multiLevelType w:val="hybridMultilevel"/>
    <w:tmpl w:val="562C2600"/>
    <w:lvl w:ilvl="0" w:tplc="C3A8A5F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D6500FE"/>
    <w:multiLevelType w:val="hybridMultilevel"/>
    <w:tmpl w:val="3DFECAF0"/>
    <w:lvl w:ilvl="0" w:tplc="1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FA257D1"/>
    <w:multiLevelType w:val="hybridMultilevel"/>
    <w:tmpl w:val="898C2A42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2737A8C"/>
    <w:multiLevelType w:val="hybridMultilevel"/>
    <w:tmpl w:val="B5201CF8"/>
    <w:lvl w:ilvl="0" w:tplc="1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29761DE"/>
    <w:multiLevelType w:val="hybridMultilevel"/>
    <w:tmpl w:val="7BA02012"/>
    <w:lvl w:ilvl="0" w:tplc="1009000F">
      <w:start w:val="1"/>
      <w:numFmt w:val="decimal"/>
      <w:lvlText w:val="%1."/>
      <w:lvlJc w:val="left"/>
      <w:pPr>
        <w:ind w:left="2520" w:hanging="360"/>
      </w:pPr>
    </w:lvl>
    <w:lvl w:ilvl="1" w:tplc="10090019" w:tentative="1">
      <w:start w:val="1"/>
      <w:numFmt w:val="lowerLetter"/>
      <w:lvlText w:val="%2."/>
      <w:lvlJc w:val="left"/>
      <w:pPr>
        <w:ind w:left="3240" w:hanging="360"/>
      </w:pPr>
    </w:lvl>
    <w:lvl w:ilvl="2" w:tplc="1009001B" w:tentative="1">
      <w:start w:val="1"/>
      <w:numFmt w:val="lowerRoman"/>
      <w:lvlText w:val="%3."/>
      <w:lvlJc w:val="right"/>
      <w:pPr>
        <w:ind w:left="3960" w:hanging="180"/>
      </w:pPr>
    </w:lvl>
    <w:lvl w:ilvl="3" w:tplc="1009000F" w:tentative="1">
      <w:start w:val="1"/>
      <w:numFmt w:val="decimal"/>
      <w:lvlText w:val="%4."/>
      <w:lvlJc w:val="left"/>
      <w:pPr>
        <w:ind w:left="4680" w:hanging="360"/>
      </w:pPr>
    </w:lvl>
    <w:lvl w:ilvl="4" w:tplc="10090019" w:tentative="1">
      <w:start w:val="1"/>
      <w:numFmt w:val="lowerLetter"/>
      <w:lvlText w:val="%5."/>
      <w:lvlJc w:val="left"/>
      <w:pPr>
        <w:ind w:left="5400" w:hanging="360"/>
      </w:pPr>
    </w:lvl>
    <w:lvl w:ilvl="5" w:tplc="1009001B" w:tentative="1">
      <w:start w:val="1"/>
      <w:numFmt w:val="lowerRoman"/>
      <w:lvlText w:val="%6."/>
      <w:lvlJc w:val="right"/>
      <w:pPr>
        <w:ind w:left="6120" w:hanging="180"/>
      </w:pPr>
    </w:lvl>
    <w:lvl w:ilvl="6" w:tplc="1009000F" w:tentative="1">
      <w:start w:val="1"/>
      <w:numFmt w:val="decimal"/>
      <w:lvlText w:val="%7."/>
      <w:lvlJc w:val="left"/>
      <w:pPr>
        <w:ind w:left="6840" w:hanging="360"/>
      </w:pPr>
    </w:lvl>
    <w:lvl w:ilvl="7" w:tplc="10090019" w:tentative="1">
      <w:start w:val="1"/>
      <w:numFmt w:val="lowerLetter"/>
      <w:lvlText w:val="%8."/>
      <w:lvlJc w:val="left"/>
      <w:pPr>
        <w:ind w:left="7560" w:hanging="360"/>
      </w:pPr>
    </w:lvl>
    <w:lvl w:ilvl="8" w:tplc="1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4" w15:restartNumberingAfterBreak="0">
    <w:nsid w:val="733C08CB"/>
    <w:multiLevelType w:val="hybridMultilevel"/>
    <w:tmpl w:val="00B096A0"/>
    <w:lvl w:ilvl="0" w:tplc="10090019">
      <w:start w:val="3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805390992">
    <w:abstractNumId w:val="3"/>
  </w:num>
  <w:num w:numId="2" w16cid:durableId="544106156">
    <w:abstractNumId w:val="11"/>
  </w:num>
  <w:num w:numId="3" w16cid:durableId="1923250436">
    <w:abstractNumId w:val="4"/>
  </w:num>
  <w:num w:numId="4" w16cid:durableId="610363058">
    <w:abstractNumId w:val="13"/>
  </w:num>
  <w:num w:numId="5" w16cid:durableId="744451019">
    <w:abstractNumId w:val="14"/>
  </w:num>
  <w:num w:numId="6" w16cid:durableId="14888307">
    <w:abstractNumId w:val="30"/>
  </w:num>
  <w:num w:numId="7" w16cid:durableId="34429733">
    <w:abstractNumId w:val="32"/>
  </w:num>
  <w:num w:numId="8" w16cid:durableId="1759525101">
    <w:abstractNumId w:val="29"/>
  </w:num>
  <w:num w:numId="9" w16cid:durableId="534316142">
    <w:abstractNumId w:val="28"/>
  </w:num>
  <w:num w:numId="10" w16cid:durableId="381446611">
    <w:abstractNumId w:val="9"/>
  </w:num>
  <w:num w:numId="11" w16cid:durableId="1358117420">
    <w:abstractNumId w:val="19"/>
  </w:num>
  <w:num w:numId="12" w16cid:durableId="1272007076">
    <w:abstractNumId w:val="21"/>
  </w:num>
  <w:num w:numId="13" w16cid:durableId="415520633">
    <w:abstractNumId w:val="16"/>
  </w:num>
  <w:num w:numId="14" w16cid:durableId="988897007">
    <w:abstractNumId w:val="1"/>
  </w:num>
  <w:num w:numId="15" w16cid:durableId="21051016">
    <w:abstractNumId w:val="24"/>
  </w:num>
  <w:num w:numId="16" w16cid:durableId="216281236">
    <w:abstractNumId w:val="15"/>
  </w:num>
  <w:num w:numId="17" w16cid:durableId="1064067541">
    <w:abstractNumId w:val="0"/>
  </w:num>
  <w:num w:numId="18" w16cid:durableId="1232346163">
    <w:abstractNumId w:val="5"/>
  </w:num>
  <w:num w:numId="19" w16cid:durableId="1797403609">
    <w:abstractNumId w:val="33"/>
  </w:num>
  <w:num w:numId="20" w16cid:durableId="859004997">
    <w:abstractNumId w:val="26"/>
  </w:num>
  <w:num w:numId="21" w16cid:durableId="1968118753">
    <w:abstractNumId w:val="18"/>
  </w:num>
  <w:num w:numId="22" w16cid:durableId="1679573851">
    <w:abstractNumId w:val="7"/>
  </w:num>
  <w:num w:numId="23" w16cid:durableId="142550756">
    <w:abstractNumId w:val="22"/>
  </w:num>
  <w:num w:numId="24" w16cid:durableId="10574436">
    <w:abstractNumId w:val="25"/>
  </w:num>
  <w:num w:numId="25" w16cid:durableId="1680505591">
    <w:abstractNumId w:val="17"/>
  </w:num>
  <w:num w:numId="26" w16cid:durableId="1760053945">
    <w:abstractNumId w:val="12"/>
  </w:num>
  <w:num w:numId="27" w16cid:durableId="869955192">
    <w:abstractNumId w:val="2"/>
  </w:num>
  <w:num w:numId="28" w16cid:durableId="1220092299">
    <w:abstractNumId w:val="23"/>
  </w:num>
  <w:num w:numId="29" w16cid:durableId="900139142">
    <w:abstractNumId w:val="6"/>
  </w:num>
  <w:num w:numId="30" w16cid:durableId="1360008196">
    <w:abstractNumId w:val="34"/>
  </w:num>
  <w:num w:numId="31" w16cid:durableId="1944414590">
    <w:abstractNumId w:val="31"/>
  </w:num>
  <w:num w:numId="32" w16cid:durableId="110782985">
    <w:abstractNumId w:val="27"/>
  </w:num>
  <w:num w:numId="33" w16cid:durableId="1919561259">
    <w:abstractNumId w:val="8"/>
  </w:num>
  <w:num w:numId="34" w16cid:durableId="1949042407">
    <w:abstractNumId w:val="20"/>
  </w:num>
  <w:num w:numId="35" w16cid:durableId="565846258">
    <w:abstractNumId w:val="10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0NDQzMzE2NbcwNjJW0lEKTi0uzszPAykwqgUALpu6vSwAAAA="/>
  </w:docVars>
  <w:rsids>
    <w:rsidRoot w:val="001201B4"/>
    <w:rsid w:val="0000051F"/>
    <w:rsid w:val="0002362A"/>
    <w:rsid w:val="00033303"/>
    <w:rsid w:val="00036B1A"/>
    <w:rsid w:val="0004355A"/>
    <w:rsid w:val="00043E83"/>
    <w:rsid w:val="000450D5"/>
    <w:rsid w:val="000773D8"/>
    <w:rsid w:val="000910D6"/>
    <w:rsid w:val="000C1464"/>
    <w:rsid w:val="000D528C"/>
    <w:rsid w:val="000D5686"/>
    <w:rsid w:val="000E15FA"/>
    <w:rsid w:val="0010171E"/>
    <w:rsid w:val="00115E08"/>
    <w:rsid w:val="00117456"/>
    <w:rsid w:val="001201B4"/>
    <w:rsid w:val="00133417"/>
    <w:rsid w:val="00133B75"/>
    <w:rsid w:val="00140C48"/>
    <w:rsid w:val="00156DA1"/>
    <w:rsid w:val="00160F5E"/>
    <w:rsid w:val="00176BD3"/>
    <w:rsid w:val="001A76EE"/>
    <w:rsid w:val="001D2D11"/>
    <w:rsid w:val="001E056B"/>
    <w:rsid w:val="001E63A7"/>
    <w:rsid w:val="00201943"/>
    <w:rsid w:val="00231297"/>
    <w:rsid w:val="00240AD4"/>
    <w:rsid w:val="0024229E"/>
    <w:rsid w:val="00242B20"/>
    <w:rsid w:val="002825BE"/>
    <w:rsid w:val="002A48D1"/>
    <w:rsid w:val="002C3D83"/>
    <w:rsid w:val="002D5AA0"/>
    <w:rsid w:val="002E6E4C"/>
    <w:rsid w:val="00306706"/>
    <w:rsid w:val="0031244C"/>
    <w:rsid w:val="003479FB"/>
    <w:rsid w:val="0036141C"/>
    <w:rsid w:val="00380FF1"/>
    <w:rsid w:val="00393B4F"/>
    <w:rsid w:val="003A77B5"/>
    <w:rsid w:val="003C6E51"/>
    <w:rsid w:val="003D0FF9"/>
    <w:rsid w:val="003F2218"/>
    <w:rsid w:val="00422B76"/>
    <w:rsid w:val="004400F4"/>
    <w:rsid w:val="004419A5"/>
    <w:rsid w:val="00450D81"/>
    <w:rsid w:val="0048297D"/>
    <w:rsid w:val="00493E00"/>
    <w:rsid w:val="004A7D21"/>
    <w:rsid w:val="004B7CD5"/>
    <w:rsid w:val="004E6AF7"/>
    <w:rsid w:val="004F41FA"/>
    <w:rsid w:val="00517532"/>
    <w:rsid w:val="00521C6B"/>
    <w:rsid w:val="00533F8A"/>
    <w:rsid w:val="00534C47"/>
    <w:rsid w:val="0056539D"/>
    <w:rsid w:val="005A1EC5"/>
    <w:rsid w:val="005C630B"/>
    <w:rsid w:val="005F7742"/>
    <w:rsid w:val="00607A40"/>
    <w:rsid w:val="00607AC4"/>
    <w:rsid w:val="006102FB"/>
    <w:rsid w:val="00612279"/>
    <w:rsid w:val="00637D2B"/>
    <w:rsid w:val="00660261"/>
    <w:rsid w:val="0066577D"/>
    <w:rsid w:val="00681157"/>
    <w:rsid w:val="00682B06"/>
    <w:rsid w:val="006A59F9"/>
    <w:rsid w:val="006C7508"/>
    <w:rsid w:val="006D0F7E"/>
    <w:rsid w:val="007368A4"/>
    <w:rsid w:val="00746F7C"/>
    <w:rsid w:val="007530ED"/>
    <w:rsid w:val="007819CB"/>
    <w:rsid w:val="007B13CC"/>
    <w:rsid w:val="007D17BA"/>
    <w:rsid w:val="00805838"/>
    <w:rsid w:val="008434A1"/>
    <w:rsid w:val="00843C08"/>
    <w:rsid w:val="00860A34"/>
    <w:rsid w:val="008759B8"/>
    <w:rsid w:val="00883D8F"/>
    <w:rsid w:val="008920C4"/>
    <w:rsid w:val="008934A8"/>
    <w:rsid w:val="008C4D53"/>
    <w:rsid w:val="00935073"/>
    <w:rsid w:val="00937535"/>
    <w:rsid w:val="0094314E"/>
    <w:rsid w:val="009443F6"/>
    <w:rsid w:val="00960AD0"/>
    <w:rsid w:val="009A0AD9"/>
    <w:rsid w:val="009A3F7D"/>
    <w:rsid w:val="009B3508"/>
    <w:rsid w:val="009E389B"/>
    <w:rsid w:val="009F58C5"/>
    <w:rsid w:val="00A119C6"/>
    <w:rsid w:val="00A232EE"/>
    <w:rsid w:val="00A32DD8"/>
    <w:rsid w:val="00A51486"/>
    <w:rsid w:val="00A567AA"/>
    <w:rsid w:val="00A75AA0"/>
    <w:rsid w:val="00A96B42"/>
    <w:rsid w:val="00AA379E"/>
    <w:rsid w:val="00AA48C5"/>
    <w:rsid w:val="00AB1878"/>
    <w:rsid w:val="00B175EE"/>
    <w:rsid w:val="00B4089A"/>
    <w:rsid w:val="00BB5D9F"/>
    <w:rsid w:val="00BC696B"/>
    <w:rsid w:val="00BE3241"/>
    <w:rsid w:val="00BE3C00"/>
    <w:rsid w:val="00C156BF"/>
    <w:rsid w:val="00C317BB"/>
    <w:rsid w:val="00C47C47"/>
    <w:rsid w:val="00C541DE"/>
    <w:rsid w:val="00C55381"/>
    <w:rsid w:val="00C65245"/>
    <w:rsid w:val="00C737AF"/>
    <w:rsid w:val="00C820A6"/>
    <w:rsid w:val="00C93F51"/>
    <w:rsid w:val="00CB6671"/>
    <w:rsid w:val="00CE3411"/>
    <w:rsid w:val="00D04DC4"/>
    <w:rsid w:val="00D04EF1"/>
    <w:rsid w:val="00D059A2"/>
    <w:rsid w:val="00D1504F"/>
    <w:rsid w:val="00D154EE"/>
    <w:rsid w:val="00D21EAF"/>
    <w:rsid w:val="00D579BF"/>
    <w:rsid w:val="00D61B2F"/>
    <w:rsid w:val="00D63F26"/>
    <w:rsid w:val="00D70057"/>
    <w:rsid w:val="00D74B1F"/>
    <w:rsid w:val="00D77523"/>
    <w:rsid w:val="00D906F6"/>
    <w:rsid w:val="00D978C9"/>
    <w:rsid w:val="00DE311A"/>
    <w:rsid w:val="00DF7229"/>
    <w:rsid w:val="00E10FD9"/>
    <w:rsid w:val="00E11D2B"/>
    <w:rsid w:val="00E32610"/>
    <w:rsid w:val="00E35E71"/>
    <w:rsid w:val="00E36A06"/>
    <w:rsid w:val="00E477C7"/>
    <w:rsid w:val="00E57C87"/>
    <w:rsid w:val="00E63CD1"/>
    <w:rsid w:val="00E70557"/>
    <w:rsid w:val="00E92D30"/>
    <w:rsid w:val="00EA76B0"/>
    <w:rsid w:val="00EA7D6F"/>
    <w:rsid w:val="00EC4AAF"/>
    <w:rsid w:val="00F028DD"/>
    <w:rsid w:val="00F21649"/>
    <w:rsid w:val="00F24F79"/>
    <w:rsid w:val="00F35B1E"/>
    <w:rsid w:val="00F3654B"/>
    <w:rsid w:val="00F4509C"/>
    <w:rsid w:val="00F50012"/>
    <w:rsid w:val="00F648E6"/>
    <w:rsid w:val="00F66BE6"/>
    <w:rsid w:val="00F7086A"/>
    <w:rsid w:val="00F9494E"/>
    <w:rsid w:val="00FD5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A803E72"/>
  <w15:docId w15:val="{526F8AF1-D31F-41C3-92AD-77BB3B4B66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01B4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A119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19C6"/>
  </w:style>
  <w:style w:type="paragraph" w:styleId="Footer">
    <w:name w:val="footer"/>
    <w:basedOn w:val="Normal"/>
    <w:link w:val="FooterChar"/>
    <w:uiPriority w:val="99"/>
    <w:unhideWhenUsed/>
    <w:rsid w:val="00A119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19C6"/>
  </w:style>
  <w:style w:type="paragraph" w:styleId="BalloonText">
    <w:name w:val="Balloon Text"/>
    <w:basedOn w:val="Normal"/>
    <w:link w:val="BalloonTextChar"/>
    <w:uiPriority w:val="99"/>
    <w:semiHidden/>
    <w:unhideWhenUsed/>
    <w:rsid w:val="00A119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119C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745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459349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10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018876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3e5be1-976a-419e-9e96-2253f38acf41">
      <Terms xmlns="http://schemas.microsoft.com/office/infopath/2007/PartnerControls"/>
    </lcf76f155ced4ddcb4097134ff3c332f>
    <TaxCatchAll xmlns="6f7013a3-d4c2-46eb-be7f-ee7dc86eeb9a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287A0AF3502F469D350CAE5BB7D7E1" ma:contentTypeVersion="16" ma:contentTypeDescription="Create a new document." ma:contentTypeScope="" ma:versionID="f755bc85e34c4bdbad8c60ec19330b64">
  <xsd:schema xmlns:xsd="http://www.w3.org/2001/XMLSchema" xmlns:xs="http://www.w3.org/2001/XMLSchema" xmlns:p="http://schemas.microsoft.com/office/2006/metadata/properties" xmlns:ns2="103e5be1-976a-419e-9e96-2253f38acf41" xmlns:ns3="6f7013a3-d4c2-46eb-be7f-ee7dc86eeb9a" targetNamespace="http://schemas.microsoft.com/office/2006/metadata/properties" ma:root="true" ma:fieldsID="1b13c5ef27c7290dbb96b3036c68c7da" ns2:_="" ns3:_="">
    <xsd:import namespace="103e5be1-976a-419e-9e96-2253f38acf41"/>
    <xsd:import namespace="6f7013a3-d4c2-46eb-be7f-ee7dc86eeb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3e5be1-976a-419e-9e96-2253f38acf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fc6cb14-42fc-4e81-88cd-c7c18742f1a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7013a3-d4c2-46eb-be7f-ee7dc86eeb9a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44613db-b3f9-4043-a1c6-38ad9224477c}" ma:internalName="TaxCatchAll" ma:showField="CatchAllData" ma:web="6f7013a3-d4c2-46eb-be7f-ee7dc86eeb9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BC193FF-1C1E-4CD5-B57A-A7B6E8790F5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511C1C9-1DFC-427A-B2D4-6474E7F5D3BD}">
  <ds:schemaRefs>
    <ds:schemaRef ds:uri="http://schemas.microsoft.com/office/2006/metadata/properties"/>
    <ds:schemaRef ds:uri="http://schemas.microsoft.com/office/infopath/2007/PartnerControls"/>
    <ds:schemaRef ds:uri="103e5be1-976a-419e-9e96-2253f38acf41"/>
    <ds:schemaRef ds:uri="6f7013a3-d4c2-46eb-be7f-ee7dc86eeb9a"/>
  </ds:schemaRefs>
</ds:datastoreItem>
</file>

<file path=customXml/itemProps3.xml><?xml version="1.0" encoding="utf-8"?>
<ds:datastoreItem xmlns:ds="http://schemas.openxmlformats.org/officeDocument/2006/customXml" ds:itemID="{3D927E08-7708-40D8-8F63-B4BA9B2AB50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8A289F8-A169-4778-A1F8-6BAE002F30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3e5be1-976a-419e-9e96-2253f38acf41"/>
    <ds:schemaRef ds:uri="6f7013a3-d4c2-46eb-be7f-ee7dc86eeb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23</Words>
  <Characters>412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Pietrangelo</dc:creator>
  <cp:lastModifiedBy>Melissa Reda</cp:lastModifiedBy>
  <cp:revision>6</cp:revision>
  <cp:lastPrinted>2015-08-27T17:36:00Z</cp:lastPrinted>
  <dcterms:created xsi:type="dcterms:W3CDTF">2020-11-11T16:44:00Z</dcterms:created>
  <dcterms:modified xsi:type="dcterms:W3CDTF">2023-04-14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287A0AF3502F469D350CAE5BB7D7E1</vt:lpwstr>
  </property>
  <property fmtid="{D5CDD505-2E9C-101B-9397-08002B2CF9AE}" pid="3" name="MediaServiceImageTags">
    <vt:lpwstr/>
  </property>
</Properties>
</file>